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335DE5" w14:textId="7D615E6D" w:rsidR="00E95044" w:rsidRDefault="00E95044" w:rsidP="00E95044">
      <w:pPr>
        <w:pStyle w:val="ListParagraph"/>
        <w:numPr>
          <w:ilvl w:val="0"/>
          <w:numId w:val="2"/>
        </w:numPr>
        <w:ind w:left="360"/>
      </w:pPr>
      <w:r>
        <w:t>Country</w:t>
      </w:r>
    </w:p>
    <w:p w14:paraId="5E09D6F6" w14:textId="0DBAE7E6" w:rsidR="008E04DA" w:rsidRDefault="008E04DA" w:rsidP="00E95044">
      <w:pPr>
        <w:pStyle w:val="NoSpacing"/>
        <w:numPr>
          <w:ilvl w:val="0"/>
          <w:numId w:val="4"/>
        </w:numPr>
      </w:pPr>
      <w:r>
        <w:t>Record Create Date</w:t>
      </w:r>
    </w:p>
    <w:p w14:paraId="565F120F" w14:textId="094AA724" w:rsidR="00A03EC9" w:rsidRDefault="00A03EC9" w:rsidP="00A03EC9">
      <w:pPr>
        <w:pStyle w:val="NoSpacing"/>
        <w:numPr>
          <w:ilvl w:val="0"/>
          <w:numId w:val="4"/>
        </w:numPr>
        <w:spacing w:after="240"/>
      </w:pPr>
      <w:r>
        <w:t>Record Update Date</w:t>
      </w:r>
    </w:p>
    <w:p w14:paraId="34719AD2" w14:textId="1A87E219" w:rsidR="008E04DA" w:rsidRDefault="008E04DA" w:rsidP="00A03EC9">
      <w:pPr>
        <w:pStyle w:val="NoSpacing"/>
        <w:numPr>
          <w:ilvl w:val="0"/>
          <w:numId w:val="4"/>
        </w:numPr>
      </w:pPr>
      <w:r>
        <w:t>Record Expiry Date</w:t>
      </w:r>
    </w:p>
    <w:p w14:paraId="24D5752A" w14:textId="70EA0D36" w:rsidR="00E95044" w:rsidRDefault="00646AAA" w:rsidP="00E95044">
      <w:pPr>
        <w:pStyle w:val="NoSpacing"/>
        <w:numPr>
          <w:ilvl w:val="0"/>
          <w:numId w:val="4"/>
        </w:numPr>
      </w:pPr>
      <w:r>
        <w:t xml:space="preserve">Country </w:t>
      </w:r>
      <w:r w:rsidR="00E95044">
        <w:t>Id</w:t>
      </w:r>
    </w:p>
    <w:p w14:paraId="7DCC0D89" w14:textId="77777777" w:rsidR="00A03EC9" w:rsidRDefault="008E04DA" w:rsidP="00A03EC9">
      <w:pPr>
        <w:pStyle w:val="NoSpacing"/>
        <w:numPr>
          <w:ilvl w:val="0"/>
          <w:numId w:val="4"/>
        </w:numPr>
        <w:spacing w:after="240"/>
      </w:pPr>
      <w:r>
        <w:t>Country N</w:t>
      </w:r>
      <w:r w:rsidR="00E95044">
        <w:t>ame</w:t>
      </w:r>
    </w:p>
    <w:p w14:paraId="0893827B" w14:textId="1A4A45E9" w:rsidR="00E95044" w:rsidRDefault="00E95044" w:rsidP="00E95044">
      <w:pPr>
        <w:pStyle w:val="ListParagraph"/>
        <w:numPr>
          <w:ilvl w:val="0"/>
          <w:numId w:val="2"/>
        </w:numPr>
        <w:ind w:left="360"/>
      </w:pPr>
      <w:r>
        <w:t>State</w:t>
      </w:r>
    </w:p>
    <w:p w14:paraId="2E68C141" w14:textId="11FE164D" w:rsidR="00E95044" w:rsidRDefault="00646AAA" w:rsidP="00E95044">
      <w:pPr>
        <w:pStyle w:val="NoSpacing"/>
        <w:numPr>
          <w:ilvl w:val="0"/>
          <w:numId w:val="4"/>
        </w:numPr>
      </w:pPr>
      <w:r>
        <w:t xml:space="preserve">State </w:t>
      </w:r>
      <w:r w:rsidR="00E95044">
        <w:t>Id</w:t>
      </w:r>
    </w:p>
    <w:p w14:paraId="562941E3" w14:textId="7803B88A" w:rsidR="00E95044" w:rsidRDefault="008E04DA" w:rsidP="00E95044">
      <w:pPr>
        <w:pStyle w:val="NoSpacing"/>
        <w:numPr>
          <w:ilvl w:val="0"/>
          <w:numId w:val="4"/>
        </w:numPr>
      </w:pPr>
      <w:r>
        <w:t xml:space="preserve">State </w:t>
      </w:r>
      <w:r w:rsidR="00E95044">
        <w:t>Name</w:t>
      </w:r>
    </w:p>
    <w:p w14:paraId="153976B3" w14:textId="23087DDD" w:rsidR="00E95044" w:rsidRDefault="00E95044" w:rsidP="00E95044">
      <w:pPr>
        <w:pStyle w:val="NoSpacing"/>
        <w:numPr>
          <w:ilvl w:val="0"/>
          <w:numId w:val="4"/>
        </w:numPr>
      </w:pPr>
      <w:r>
        <w:t>Country Id</w:t>
      </w:r>
    </w:p>
    <w:p w14:paraId="5568673A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Create Date</w:t>
      </w:r>
    </w:p>
    <w:p w14:paraId="214D11EF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Expiry Date</w:t>
      </w:r>
    </w:p>
    <w:p w14:paraId="17D159A2" w14:textId="126AC6F0" w:rsidR="008E04DA" w:rsidRDefault="008E04DA" w:rsidP="00E95044">
      <w:pPr>
        <w:pStyle w:val="NoSpacing"/>
        <w:numPr>
          <w:ilvl w:val="0"/>
          <w:numId w:val="4"/>
        </w:numPr>
      </w:pPr>
      <w:r>
        <w:t>Record Update Date</w:t>
      </w:r>
    </w:p>
    <w:p w14:paraId="38DE017F" w14:textId="2D964521" w:rsidR="007E7735" w:rsidRDefault="00E95044" w:rsidP="00E95044">
      <w:pPr>
        <w:pStyle w:val="ListParagraph"/>
        <w:numPr>
          <w:ilvl w:val="0"/>
          <w:numId w:val="2"/>
        </w:numPr>
        <w:ind w:left="360"/>
      </w:pPr>
      <w:r>
        <w:t xml:space="preserve">City </w:t>
      </w:r>
    </w:p>
    <w:p w14:paraId="78E6C66C" w14:textId="6090DF66" w:rsidR="00E95044" w:rsidRDefault="00646AAA" w:rsidP="00E95044">
      <w:pPr>
        <w:pStyle w:val="NoSpacing"/>
        <w:numPr>
          <w:ilvl w:val="0"/>
          <w:numId w:val="4"/>
        </w:numPr>
      </w:pPr>
      <w:r>
        <w:t xml:space="preserve">City </w:t>
      </w:r>
      <w:r w:rsidR="00E95044">
        <w:t>Id</w:t>
      </w:r>
    </w:p>
    <w:p w14:paraId="2A736DED" w14:textId="55225FC3" w:rsidR="00E95044" w:rsidRDefault="008E04DA" w:rsidP="00E95044">
      <w:pPr>
        <w:pStyle w:val="NoSpacing"/>
        <w:numPr>
          <w:ilvl w:val="0"/>
          <w:numId w:val="4"/>
        </w:numPr>
      </w:pPr>
      <w:r>
        <w:t xml:space="preserve">City </w:t>
      </w:r>
      <w:r w:rsidR="00E95044">
        <w:t>Name</w:t>
      </w:r>
    </w:p>
    <w:p w14:paraId="2F202364" w14:textId="20543644" w:rsidR="00E95044" w:rsidRDefault="00E95044" w:rsidP="00E95044">
      <w:pPr>
        <w:pStyle w:val="NoSpacing"/>
        <w:numPr>
          <w:ilvl w:val="0"/>
          <w:numId w:val="4"/>
        </w:numPr>
      </w:pPr>
      <w:r>
        <w:t>Country Id</w:t>
      </w:r>
    </w:p>
    <w:p w14:paraId="59B28087" w14:textId="22C08D97" w:rsidR="00E95044" w:rsidRDefault="00E95044" w:rsidP="00E95044">
      <w:pPr>
        <w:pStyle w:val="NoSpacing"/>
        <w:numPr>
          <w:ilvl w:val="0"/>
          <w:numId w:val="4"/>
        </w:numPr>
      </w:pPr>
      <w:r>
        <w:t>State Id</w:t>
      </w:r>
    </w:p>
    <w:p w14:paraId="5AA8DC4C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Create Date</w:t>
      </w:r>
    </w:p>
    <w:p w14:paraId="1B18421A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Expiry Date</w:t>
      </w:r>
    </w:p>
    <w:p w14:paraId="0CACA7E8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Update Date</w:t>
      </w:r>
    </w:p>
    <w:p w14:paraId="500493D9" w14:textId="77777777" w:rsidR="008E04DA" w:rsidRDefault="008E04DA" w:rsidP="008E04DA">
      <w:pPr>
        <w:pStyle w:val="NoSpacing"/>
        <w:ind w:left="1440"/>
      </w:pPr>
    </w:p>
    <w:p w14:paraId="7DBD6E07" w14:textId="7293680D" w:rsidR="00EC234E" w:rsidRDefault="00EC234E" w:rsidP="00EC234E">
      <w:pPr>
        <w:pStyle w:val="ListParagraph"/>
        <w:numPr>
          <w:ilvl w:val="0"/>
          <w:numId w:val="2"/>
        </w:numPr>
        <w:ind w:left="360"/>
      </w:pPr>
      <w:r>
        <w:t>Area pin code</w:t>
      </w:r>
    </w:p>
    <w:p w14:paraId="1C0BB7DB" w14:textId="63ABC5FC" w:rsidR="00441706" w:rsidRDefault="00646AAA" w:rsidP="00441706">
      <w:pPr>
        <w:pStyle w:val="NoSpacing"/>
        <w:numPr>
          <w:ilvl w:val="0"/>
          <w:numId w:val="4"/>
        </w:numPr>
      </w:pPr>
      <w:proofErr w:type="spellStart"/>
      <w:r>
        <w:t>Pincode</w:t>
      </w:r>
      <w:proofErr w:type="spellEnd"/>
      <w:r>
        <w:t xml:space="preserve"> </w:t>
      </w:r>
      <w:r w:rsidR="00441706">
        <w:t>Id</w:t>
      </w:r>
    </w:p>
    <w:p w14:paraId="5DBBE4BF" w14:textId="735239CB" w:rsidR="00441706" w:rsidRDefault="00441706" w:rsidP="00441706">
      <w:pPr>
        <w:pStyle w:val="NoSpacing"/>
        <w:numPr>
          <w:ilvl w:val="0"/>
          <w:numId w:val="4"/>
        </w:numPr>
      </w:pPr>
      <w:r>
        <w:t>Pin</w:t>
      </w:r>
      <w:r w:rsidR="005F46D1">
        <w:t xml:space="preserve"> </w:t>
      </w:r>
      <w:r>
        <w:t>Code</w:t>
      </w:r>
    </w:p>
    <w:p w14:paraId="69AB3FF4" w14:textId="48AA2764" w:rsidR="00441706" w:rsidRDefault="00441706" w:rsidP="00441706">
      <w:pPr>
        <w:pStyle w:val="NoSpacing"/>
        <w:numPr>
          <w:ilvl w:val="0"/>
          <w:numId w:val="4"/>
        </w:numPr>
      </w:pPr>
      <w:r>
        <w:t>Area name</w:t>
      </w:r>
    </w:p>
    <w:p w14:paraId="116A4BDC" w14:textId="2BDAAA52" w:rsidR="00441706" w:rsidRDefault="00441706" w:rsidP="00441706">
      <w:pPr>
        <w:pStyle w:val="NoSpacing"/>
        <w:numPr>
          <w:ilvl w:val="0"/>
          <w:numId w:val="4"/>
        </w:numPr>
      </w:pPr>
      <w:r>
        <w:t>Country id</w:t>
      </w:r>
    </w:p>
    <w:p w14:paraId="7EC4C7E1" w14:textId="7F1AC207" w:rsidR="00441706" w:rsidRDefault="00441706" w:rsidP="00441706">
      <w:pPr>
        <w:pStyle w:val="NoSpacing"/>
        <w:numPr>
          <w:ilvl w:val="0"/>
          <w:numId w:val="4"/>
        </w:numPr>
      </w:pPr>
      <w:r>
        <w:t>State id</w:t>
      </w:r>
    </w:p>
    <w:p w14:paraId="409281CD" w14:textId="56B21532" w:rsidR="00441706" w:rsidRDefault="00441706" w:rsidP="00441706">
      <w:pPr>
        <w:pStyle w:val="NoSpacing"/>
        <w:numPr>
          <w:ilvl w:val="0"/>
          <w:numId w:val="4"/>
        </w:numPr>
      </w:pPr>
      <w:r>
        <w:t>City id</w:t>
      </w:r>
    </w:p>
    <w:p w14:paraId="2C5032FC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Create Date</w:t>
      </w:r>
    </w:p>
    <w:p w14:paraId="1BC0C4B1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Expiry Date</w:t>
      </w:r>
    </w:p>
    <w:p w14:paraId="08E3F58F" w14:textId="1E4B9083" w:rsidR="008E04DA" w:rsidRDefault="008E04DA" w:rsidP="008E04DA">
      <w:pPr>
        <w:pStyle w:val="NoSpacing"/>
        <w:numPr>
          <w:ilvl w:val="0"/>
          <w:numId w:val="4"/>
        </w:numPr>
      </w:pPr>
      <w:r>
        <w:t>Record Update Date</w:t>
      </w:r>
    </w:p>
    <w:p w14:paraId="7EE07CBE" w14:textId="7B2E1D4A" w:rsidR="00BB6A4E" w:rsidRDefault="00BB6A4E" w:rsidP="00BB6A4E">
      <w:pPr>
        <w:pStyle w:val="ListParagraph"/>
        <w:numPr>
          <w:ilvl w:val="0"/>
          <w:numId w:val="2"/>
        </w:numPr>
        <w:ind w:left="360"/>
      </w:pPr>
      <w:r>
        <w:t>Role</w:t>
      </w:r>
    </w:p>
    <w:p w14:paraId="33269572" w14:textId="0F085F8D" w:rsidR="00BB6A4E" w:rsidRDefault="00646AAA" w:rsidP="00BB6A4E">
      <w:pPr>
        <w:pStyle w:val="NoSpacing"/>
        <w:numPr>
          <w:ilvl w:val="0"/>
          <w:numId w:val="4"/>
        </w:numPr>
      </w:pPr>
      <w:r>
        <w:t xml:space="preserve">Role </w:t>
      </w:r>
      <w:r w:rsidR="00BB6A4E">
        <w:t>Id</w:t>
      </w:r>
    </w:p>
    <w:p w14:paraId="159120E5" w14:textId="09424A4A" w:rsidR="00231786" w:rsidRDefault="008E04DA" w:rsidP="00BB6A4E">
      <w:pPr>
        <w:pStyle w:val="NoSpacing"/>
        <w:numPr>
          <w:ilvl w:val="0"/>
          <w:numId w:val="4"/>
        </w:numPr>
      </w:pPr>
      <w:r>
        <w:t xml:space="preserve">Role </w:t>
      </w:r>
      <w:r w:rsidR="00231786">
        <w:t>Name</w:t>
      </w:r>
    </w:p>
    <w:p w14:paraId="6996927E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Create Date</w:t>
      </w:r>
    </w:p>
    <w:p w14:paraId="507EDC2A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Expiry Date</w:t>
      </w:r>
    </w:p>
    <w:p w14:paraId="2DD122C8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Update Date</w:t>
      </w:r>
    </w:p>
    <w:p w14:paraId="4F28C190" w14:textId="77777777" w:rsidR="008E04DA" w:rsidRDefault="008E04DA" w:rsidP="008E04DA">
      <w:pPr>
        <w:pStyle w:val="NoSpacing"/>
        <w:ind w:left="1440"/>
      </w:pPr>
    </w:p>
    <w:p w14:paraId="48F3A3A4" w14:textId="2F282491" w:rsidR="00482FC9" w:rsidRDefault="00BD0ED0" w:rsidP="00BD0ED0">
      <w:pPr>
        <w:pStyle w:val="ListParagraph"/>
        <w:numPr>
          <w:ilvl w:val="0"/>
          <w:numId w:val="2"/>
        </w:numPr>
        <w:ind w:left="360"/>
      </w:pPr>
      <w:r>
        <w:t>School</w:t>
      </w:r>
    </w:p>
    <w:p w14:paraId="718339D5" w14:textId="460E32A2" w:rsidR="00EC5B14" w:rsidRDefault="00646AAA" w:rsidP="00EC5B14">
      <w:pPr>
        <w:pStyle w:val="NoSpacing"/>
        <w:numPr>
          <w:ilvl w:val="0"/>
          <w:numId w:val="4"/>
        </w:numPr>
      </w:pPr>
      <w:r>
        <w:t xml:space="preserve">School </w:t>
      </w:r>
      <w:r w:rsidR="00A75EF1">
        <w:t xml:space="preserve">Id </w:t>
      </w:r>
    </w:p>
    <w:p w14:paraId="2CA44F30" w14:textId="07898DD8" w:rsidR="00EC5B14" w:rsidRDefault="008E04DA" w:rsidP="00EC5B14">
      <w:pPr>
        <w:pStyle w:val="NoSpacing"/>
        <w:numPr>
          <w:ilvl w:val="0"/>
          <w:numId w:val="4"/>
        </w:numPr>
      </w:pPr>
      <w:r>
        <w:t xml:space="preserve">School </w:t>
      </w:r>
      <w:r w:rsidR="00EC5B14">
        <w:t>N</w:t>
      </w:r>
      <w:r w:rsidR="00A75EF1">
        <w:t>ame</w:t>
      </w:r>
    </w:p>
    <w:p w14:paraId="4700CF72" w14:textId="6B9EC46E" w:rsidR="00EC5B14" w:rsidRDefault="00EC5B14" w:rsidP="00EC5B14">
      <w:pPr>
        <w:pStyle w:val="NoSpacing"/>
        <w:numPr>
          <w:ilvl w:val="0"/>
          <w:numId w:val="4"/>
        </w:numPr>
      </w:pPr>
      <w:r>
        <w:t>C</w:t>
      </w:r>
      <w:r w:rsidR="007E7735">
        <w:t>ountry</w:t>
      </w:r>
      <w:r>
        <w:t xml:space="preserve"> </w:t>
      </w:r>
      <w:r w:rsidR="007E7735">
        <w:t xml:space="preserve">Id </w:t>
      </w:r>
    </w:p>
    <w:p w14:paraId="09AC8C17" w14:textId="43291F7F" w:rsidR="00EC5B14" w:rsidRDefault="00EC5B14" w:rsidP="00EC5B14">
      <w:pPr>
        <w:pStyle w:val="NoSpacing"/>
        <w:numPr>
          <w:ilvl w:val="0"/>
          <w:numId w:val="4"/>
        </w:numPr>
      </w:pPr>
      <w:r>
        <w:t>S</w:t>
      </w:r>
      <w:r w:rsidR="007E7735">
        <w:t>tate</w:t>
      </w:r>
      <w:r>
        <w:t xml:space="preserve"> </w:t>
      </w:r>
      <w:r w:rsidR="007E7735">
        <w:t xml:space="preserve">Id </w:t>
      </w:r>
    </w:p>
    <w:p w14:paraId="6EF3B377" w14:textId="1445A03D" w:rsidR="00EC5B14" w:rsidRDefault="00EC5B14" w:rsidP="00EC5B14">
      <w:pPr>
        <w:pStyle w:val="NoSpacing"/>
        <w:numPr>
          <w:ilvl w:val="0"/>
          <w:numId w:val="4"/>
        </w:numPr>
      </w:pPr>
      <w:r>
        <w:t>C</w:t>
      </w:r>
      <w:r w:rsidR="007E7735">
        <w:t>ity</w:t>
      </w:r>
      <w:r>
        <w:t xml:space="preserve"> </w:t>
      </w:r>
      <w:r w:rsidR="007E7735">
        <w:t>Id</w:t>
      </w:r>
    </w:p>
    <w:p w14:paraId="320FA405" w14:textId="4BAC89B8" w:rsidR="00A75EF1" w:rsidRDefault="00EC5B14" w:rsidP="00EC5B14">
      <w:pPr>
        <w:pStyle w:val="NoSpacing"/>
        <w:numPr>
          <w:ilvl w:val="0"/>
          <w:numId w:val="4"/>
        </w:numPr>
      </w:pPr>
      <w:r>
        <w:t>P</w:t>
      </w:r>
      <w:r w:rsidR="007E7735">
        <w:t>in</w:t>
      </w:r>
      <w:r>
        <w:t xml:space="preserve"> </w:t>
      </w:r>
      <w:r w:rsidR="007E7735">
        <w:t>Code</w:t>
      </w:r>
    </w:p>
    <w:p w14:paraId="352C2C37" w14:textId="69E83A60" w:rsidR="00005D4E" w:rsidRDefault="00005D4E" w:rsidP="00EC5B14">
      <w:pPr>
        <w:pStyle w:val="NoSpacing"/>
        <w:numPr>
          <w:ilvl w:val="0"/>
          <w:numId w:val="4"/>
        </w:numPr>
      </w:pPr>
      <w:r>
        <w:t>Address</w:t>
      </w:r>
    </w:p>
    <w:p w14:paraId="0D1470E2" w14:textId="1C9967CA" w:rsidR="001172EE" w:rsidRDefault="001172EE" w:rsidP="00CE0C7C">
      <w:pPr>
        <w:pStyle w:val="NoSpacing"/>
        <w:numPr>
          <w:ilvl w:val="0"/>
          <w:numId w:val="4"/>
        </w:numPr>
      </w:pPr>
      <w:r>
        <w:lastRenderedPageBreak/>
        <w:t>Email Id</w:t>
      </w:r>
      <w:r w:rsidR="00CE0C7C">
        <w:t xml:space="preserve"> (Primary, Secondary)</w:t>
      </w:r>
    </w:p>
    <w:p w14:paraId="61CDD3B2" w14:textId="4313458D" w:rsidR="001172EE" w:rsidRDefault="001172EE" w:rsidP="00052A17">
      <w:pPr>
        <w:pStyle w:val="NoSpacing"/>
        <w:numPr>
          <w:ilvl w:val="0"/>
          <w:numId w:val="4"/>
        </w:numPr>
      </w:pPr>
      <w:r>
        <w:t>Contact Number</w:t>
      </w:r>
      <w:r w:rsidR="00052A17">
        <w:t xml:space="preserve"> (Primary, Secondary)</w:t>
      </w:r>
    </w:p>
    <w:p w14:paraId="556000E5" w14:textId="27CAF247" w:rsidR="008E04DA" w:rsidRDefault="008E04DA" w:rsidP="00052A17">
      <w:pPr>
        <w:pStyle w:val="NoSpacing"/>
        <w:numPr>
          <w:ilvl w:val="0"/>
          <w:numId w:val="4"/>
        </w:numPr>
      </w:pPr>
      <w:r>
        <w:t>Affiliated Board</w:t>
      </w:r>
    </w:p>
    <w:p w14:paraId="2FBD4E9B" w14:textId="20514FEA" w:rsidR="008E04DA" w:rsidRDefault="008E04DA" w:rsidP="00052A17">
      <w:pPr>
        <w:pStyle w:val="NoSpacing"/>
        <w:numPr>
          <w:ilvl w:val="0"/>
          <w:numId w:val="4"/>
        </w:numPr>
      </w:pPr>
      <w:r>
        <w:t>Class Range { From which class to which class} K-12 or K-10</w:t>
      </w:r>
    </w:p>
    <w:p w14:paraId="6F44ED78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Create Date</w:t>
      </w:r>
    </w:p>
    <w:p w14:paraId="42570510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Expiry Date</w:t>
      </w:r>
    </w:p>
    <w:p w14:paraId="1F6A0304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Update Date</w:t>
      </w:r>
    </w:p>
    <w:p w14:paraId="6A7395C1" w14:textId="77777777" w:rsidR="008E04DA" w:rsidRDefault="008E04DA" w:rsidP="008E04DA">
      <w:pPr>
        <w:pStyle w:val="NoSpacing"/>
        <w:ind w:left="1440"/>
      </w:pPr>
    </w:p>
    <w:p w14:paraId="1288EA9D" w14:textId="48F35579" w:rsidR="00BD0ED0" w:rsidRDefault="00BD0ED0" w:rsidP="00BD0ED0">
      <w:pPr>
        <w:pStyle w:val="ListParagraph"/>
        <w:numPr>
          <w:ilvl w:val="0"/>
          <w:numId w:val="2"/>
        </w:numPr>
        <w:ind w:left="360"/>
      </w:pPr>
      <w:r>
        <w:t>Teacher</w:t>
      </w:r>
    </w:p>
    <w:p w14:paraId="3A22D527" w14:textId="0EA4D11C" w:rsidR="009F0BD6" w:rsidRDefault="00646AAA" w:rsidP="009F0BD6">
      <w:pPr>
        <w:pStyle w:val="NoSpacing"/>
        <w:numPr>
          <w:ilvl w:val="0"/>
          <w:numId w:val="4"/>
        </w:numPr>
      </w:pPr>
      <w:r>
        <w:t xml:space="preserve">Teacher </w:t>
      </w:r>
      <w:r w:rsidR="009F0BD6">
        <w:t>Id</w:t>
      </w:r>
    </w:p>
    <w:p w14:paraId="63F6E4B4" w14:textId="3D52EB07" w:rsidR="007F26AF" w:rsidRDefault="007F26AF" w:rsidP="009F0BD6">
      <w:pPr>
        <w:pStyle w:val="NoSpacing"/>
        <w:numPr>
          <w:ilvl w:val="0"/>
          <w:numId w:val="4"/>
        </w:numPr>
      </w:pPr>
      <w:r>
        <w:t>Emp Id</w:t>
      </w:r>
    </w:p>
    <w:p w14:paraId="310F3A85" w14:textId="60AA926A" w:rsidR="005A470D" w:rsidRDefault="005A470D" w:rsidP="009F0BD6">
      <w:pPr>
        <w:pStyle w:val="NoSpacing"/>
        <w:numPr>
          <w:ilvl w:val="0"/>
          <w:numId w:val="4"/>
        </w:numPr>
      </w:pPr>
      <w:r>
        <w:t>Class Id</w:t>
      </w:r>
    </w:p>
    <w:p w14:paraId="0ABFE24C" w14:textId="32AE827E" w:rsidR="005A470D" w:rsidRDefault="005A470D" w:rsidP="009F0BD6">
      <w:pPr>
        <w:pStyle w:val="NoSpacing"/>
        <w:numPr>
          <w:ilvl w:val="0"/>
          <w:numId w:val="4"/>
        </w:numPr>
      </w:pPr>
      <w:r>
        <w:t>Subject Id</w:t>
      </w:r>
    </w:p>
    <w:p w14:paraId="28738F6D" w14:textId="53F34169" w:rsidR="007D1B5F" w:rsidRDefault="007D1B5F" w:rsidP="009F0BD6">
      <w:pPr>
        <w:pStyle w:val="NoSpacing"/>
        <w:numPr>
          <w:ilvl w:val="0"/>
          <w:numId w:val="4"/>
        </w:numPr>
      </w:pPr>
      <w:r>
        <w:t>Teacher’ Details Id</w:t>
      </w:r>
      <w:r w:rsidR="008E04DA">
        <w:t>&gt;&gt;Employee Id can serve the purpose, redundant field</w:t>
      </w:r>
    </w:p>
    <w:p w14:paraId="62D69053" w14:textId="25126156" w:rsidR="00B3547E" w:rsidRDefault="00B3547E" w:rsidP="00B3547E">
      <w:pPr>
        <w:pStyle w:val="NoSpacing"/>
        <w:numPr>
          <w:ilvl w:val="0"/>
          <w:numId w:val="4"/>
        </w:numPr>
      </w:pPr>
      <w:r>
        <w:t>Department Id_1</w:t>
      </w:r>
      <w:r w:rsidR="008E04DA">
        <w:t>}</w:t>
      </w:r>
    </w:p>
    <w:p w14:paraId="1B62C40E" w14:textId="67825641" w:rsidR="00B3547E" w:rsidRPr="008E04DA" w:rsidRDefault="00B3547E" w:rsidP="00B3547E">
      <w:pPr>
        <w:pStyle w:val="NoSpacing"/>
        <w:numPr>
          <w:ilvl w:val="0"/>
          <w:numId w:val="4"/>
        </w:numPr>
        <w:rPr>
          <w:highlight w:val="yellow"/>
        </w:rPr>
      </w:pPr>
      <w:r>
        <w:t>Department Id_2</w:t>
      </w:r>
      <w:r w:rsidR="008E04DA">
        <w:t xml:space="preserve">  } </w:t>
      </w:r>
      <w:r w:rsidR="008E04DA" w:rsidRPr="008E04DA">
        <w:rPr>
          <w:highlight w:val="yellow"/>
        </w:rPr>
        <w:t xml:space="preserve">Departments here means </w:t>
      </w:r>
      <w:proofErr w:type="gramStart"/>
      <w:r w:rsidR="008E04DA" w:rsidRPr="008E04DA">
        <w:rPr>
          <w:highlight w:val="yellow"/>
        </w:rPr>
        <w:t>subjects,</w:t>
      </w:r>
      <w:proofErr w:type="gramEnd"/>
      <w:r w:rsidR="008E04DA" w:rsidRPr="008E04DA">
        <w:rPr>
          <w:highlight w:val="yellow"/>
        </w:rPr>
        <w:t xml:space="preserve"> Different Subjects can be    </w:t>
      </w:r>
      <w:proofErr w:type="spellStart"/>
      <w:r w:rsidR="008E04DA" w:rsidRPr="008E04DA">
        <w:rPr>
          <w:highlight w:val="yellow"/>
        </w:rPr>
        <w:t>strored</w:t>
      </w:r>
      <w:proofErr w:type="spellEnd"/>
      <w:r w:rsidR="008E04DA" w:rsidRPr="008E04DA">
        <w:rPr>
          <w:highlight w:val="yellow"/>
        </w:rPr>
        <w:t xml:space="preserve"> with a separator in a single column </w:t>
      </w:r>
    </w:p>
    <w:p w14:paraId="23A9C51B" w14:textId="4E46EE8C" w:rsidR="00B3547E" w:rsidRDefault="00B3547E" w:rsidP="00B3547E">
      <w:pPr>
        <w:pStyle w:val="NoSpacing"/>
        <w:numPr>
          <w:ilvl w:val="0"/>
          <w:numId w:val="4"/>
        </w:numPr>
      </w:pPr>
      <w:r>
        <w:t>Department Id_3</w:t>
      </w:r>
      <w:r w:rsidR="008E04DA">
        <w:t>}</w:t>
      </w:r>
    </w:p>
    <w:p w14:paraId="2C6CA3B0" w14:textId="123A47DB" w:rsidR="00B3547E" w:rsidRDefault="00B3547E" w:rsidP="00B3547E">
      <w:pPr>
        <w:pStyle w:val="NoSpacing"/>
        <w:numPr>
          <w:ilvl w:val="0"/>
          <w:numId w:val="4"/>
        </w:numPr>
      </w:pPr>
      <w:r>
        <w:t>Department Id_4</w:t>
      </w:r>
      <w:r w:rsidR="008E04DA">
        <w:t>}</w:t>
      </w:r>
    </w:p>
    <w:p w14:paraId="0C1AF160" w14:textId="41027FE1" w:rsidR="00BB6A4E" w:rsidRDefault="00BB6A4E" w:rsidP="00B3547E">
      <w:pPr>
        <w:pStyle w:val="NoSpacing"/>
        <w:numPr>
          <w:ilvl w:val="0"/>
          <w:numId w:val="4"/>
        </w:numPr>
      </w:pPr>
      <w:r>
        <w:t>Role Id</w:t>
      </w:r>
    </w:p>
    <w:p w14:paraId="05A601F6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Create Date</w:t>
      </w:r>
    </w:p>
    <w:p w14:paraId="4CA5FAE1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Expiry Date</w:t>
      </w:r>
    </w:p>
    <w:p w14:paraId="169672A4" w14:textId="77777777" w:rsidR="008E04DA" w:rsidRDefault="008E04DA" w:rsidP="008E04DA">
      <w:pPr>
        <w:pStyle w:val="NoSpacing"/>
        <w:numPr>
          <w:ilvl w:val="0"/>
          <w:numId w:val="4"/>
        </w:numPr>
      </w:pPr>
      <w:r>
        <w:t>Record Update Date</w:t>
      </w:r>
    </w:p>
    <w:p w14:paraId="17F0A2E6" w14:textId="77777777" w:rsidR="008E04DA" w:rsidRDefault="008E04DA" w:rsidP="008E04DA">
      <w:pPr>
        <w:pStyle w:val="NoSpacing"/>
        <w:ind w:left="1440"/>
      </w:pPr>
    </w:p>
    <w:p w14:paraId="1D21C00B" w14:textId="1C75D739" w:rsidR="00B3547E" w:rsidRDefault="00BE662E" w:rsidP="007F26AF">
      <w:pPr>
        <w:pStyle w:val="ListParagraph"/>
        <w:numPr>
          <w:ilvl w:val="0"/>
          <w:numId w:val="2"/>
        </w:numPr>
        <w:ind w:left="360"/>
      </w:pPr>
      <w:r>
        <w:t>Emp</w:t>
      </w:r>
      <w:r w:rsidR="00BD0ED0">
        <w:t xml:space="preserve"> details</w:t>
      </w:r>
    </w:p>
    <w:p w14:paraId="77FD58B6" w14:textId="32544B0E" w:rsidR="00B3547E" w:rsidRDefault="008E04DA" w:rsidP="00B3547E">
      <w:pPr>
        <w:pStyle w:val="NoSpacing"/>
        <w:numPr>
          <w:ilvl w:val="0"/>
          <w:numId w:val="4"/>
        </w:numPr>
      </w:pPr>
      <w:r>
        <w:t>Serial Number</w:t>
      </w:r>
    </w:p>
    <w:p w14:paraId="54E4E03F" w14:textId="512D368A" w:rsidR="007F26AF" w:rsidRDefault="007F26AF" w:rsidP="00B3547E">
      <w:pPr>
        <w:pStyle w:val="NoSpacing"/>
        <w:numPr>
          <w:ilvl w:val="0"/>
          <w:numId w:val="4"/>
        </w:numPr>
      </w:pPr>
      <w:r>
        <w:t>Emp Id</w:t>
      </w:r>
    </w:p>
    <w:p w14:paraId="37DECDAD" w14:textId="77777777" w:rsidR="007D1B5F" w:rsidRDefault="007D1B5F" w:rsidP="007D1B5F">
      <w:pPr>
        <w:pStyle w:val="NoSpacing"/>
        <w:numPr>
          <w:ilvl w:val="0"/>
          <w:numId w:val="4"/>
        </w:numPr>
      </w:pPr>
      <w:r>
        <w:t>First Name</w:t>
      </w:r>
    </w:p>
    <w:p w14:paraId="798541DB" w14:textId="77777777" w:rsidR="007D1B5F" w:rsidRDefault="007D1B5F" w:rsidP="007D1B5F">
      <w:pPr>
        <w:pStyle w:val="NoSpacing"/>
        <w:numPr>
          <w:ilvl w:val="0"/>
          <w:numId w:val="4"/>
        </w:numPr>
      </w:pPr>
      <w:r>
        <w:t>Middle Name</w:t>
      </w:r>
    </w:p>
    <w:p w14:paraId="083C70DD" w14:textId="77777777" w:rsidR="007D1B5F" w:rsidRDefault="007D1B5F" w:rsidP="007D1B5F">
      <w:pPr>
        <w:pStyle w:val="NoSpacing"/>
        <w:numPr>
          <w:ilvl w:val="0"/>
          <w:numId w:val="4"/>
        </w:numPr>
      </w:pPr>
      <w:r>
        <w:t>Last Name</w:t>
      </w:r>
    </w:p>
    <w:p w14:paraId="4ED40C0A" w14:textId="236F1688" w:rsidR="007D1B5F" w:rsidRDefault="007D1B5F" w:rsidP="007D1B5F">
      <w:pPr>
        <w:pStyle w:val="NoSpacing"/>
        <w:numPr>
          <w:ilvl w:val="0"/>
          <w:numId w:val="4"/>
        </w:numPr>
      </w:pPr>
      <w:r>
        <w:t xml:space="preserve">Age </w:t>
      </w:r>
    </w:p>
    <w:p w14:paraId="77C03532" w14:textId="39C83EEA" w:rsidR="005B1CDE" w:rsidRDefault="005B1CDE" w:rsidP="007D1B5F">
      <w:pPr>
        <w:pStyle w:val="NoSpacing"/>
        <w:numPr>
          <w:ilvl w:val="0"/>
          <w:numId w:val="4"/>
        </w:numPr>
      </w:pPr>
      <w:r w:rsidRPr="005B1CDE">
        <w:t>Gender</w:t>
      </w:r>
    </w:p>
    <w:p w14:paraId="5222798A" w14:textId="7F046F5A" w:rsidR="005B1CDE" w:rsidRDefault="005B1CDE" w:rsidP="007D1B5F">
      <w:pPr>
        <w:pStyle w:val="NoSpacing"/>
        <w:numPr>
          <w:ilvl w:val="0"/>
          <w:numId w:val="4"/>
        </w:numPr>
      </w:pPr>
      <w:r>
        <w:t>DOB</w:t>
      </w:r>
    </w:p>
    <w:p w14:paraId="6830C149" w14:textId="6985D4D0" w:rsidR="005B1CDE" w:rsidRDefault="005B1CDE" w:rsidP="007D1B5F">
      <w:pPr>
        <w:pStyle w:val="NoSpacing"/>
        <w:numPr>
          <w:ilvl w:val="0"/>
          <w:numId w:val="4"/>
        </w:numPr>
      </w:pPr>
      <w:r w:rsidRPr="005B1CDE">
        <w:t>Blood Group</w:t>
      </w:r>
    </w:p>
    <w:p w14:paraId="4E421F94" w14:textId="63B505D7" w:rsidR="005B1CDE" w:rsidRDefault="005B1CDE" w:rsidP="007D1B5F">
      <w:pPr>
        <w:pStyle w:val="NoSpacing"/>
        <w:numPr>
          <w:ilvl w:val="0"/>
          <w:numId w:val="4"/>
        </w:numPr>
      </w:pPr>
      <w:r w:rsidRPr="005B1CDE">
        <w:t>Religion</w:t>
      </w:r>
    </w:p>
    <w:p w14:paraId="32AE069D" w14:textId="31930F2B" w:rsidR="005B1CDE" w:rsidRDefault="005B1CDE" w:rsidP="007D1B5F">
      <w:pPr>
        <w:pStyle w:val="NoSpacing"/>
        <w:numPr>
          <w:ilvl w:val="0"/>
          <w:numId w:val="4"/>
        </w:numPr>
      </w:pPr>
      <w:r w:rsidRPr="005B1CDE">
        <w:t>Caste</w:t>
      </w:r>
    </w:p>
    <w:p w14:paraId="71B9A475" w14:textId="26618679" w:rsidR="005B1CDE" w:rsidRDefault="005B1CDE" w:rsidP="007D1B5F">
      <w:pPr>
        <w:pStyle w:val="NoSpacing"/>
        <w:numPr>
          <w:ilvl w:val="0"/>
          <w:numId w:val="4"/>
        </w:numPr>
      </w:pPr>
      <w:r w:rsidRPr="005B1CDE">
        <w:t>Nationality</w:t>
      </w:r>
    </w:p>
    <w:p w14:paraId="0670A142" w14:textId="1DE6E733" w:rsidR="005B1CDE" w:rsidRDefault="005B1CDE" w:rsidP="007D1B5F">
      <w:pPr>
        <w:pStyle w:val="NoSpacing"/>
        <w:numPr>
          <w:ilvl w:val="0"/>
          <w:numId w:val="4"/>
        </w:numPr>
      </w:pPr>
      <w:r w:rsidRPr="005B1CDE">
        <w:t>Community</w:t>
      </w:r>
    </w:p>
    <w:p w14:paraId="3E404DA5" w14:textId="4DF37725" w:rsidR="005B1CDE" w:rsidRDefault="005B1CDE" w:rsidP="007D1B5F">
      <w:pPr>
        <w:pStyle w:val="NoSpacing"/>
        <w:numPr>
          <w:ilvl w:val="0"/>
          <w:numId w:val="4"/>
        </w:numPr>
      </w:pPr>
      <w:r w:rsidRPr="008E04DA">
        <w:rPr>
          <w:strike/>
        </w:rPr>
        <w:t>Languages Known</w:t>
      </w:r>
      <w:r w:rsidR="008E04DA" w:rsidRPr="008E04DA">
        <w:rPr>
          <w:strike/>
        </w:rPr>
        <w:t>&gt;</w:t>
      </w:r>
      <w:r w:rsidR="008E04DA">
        <w:t>&gt; Not Required</w:t>
      </w:r>
    </w:p>
    <w:p w14:paraId="797B5122" w14:textId="0A71ADA2" w:rsidR="005B1CDE" w:rsidRDefault="005B1CDE" w:rsidP="007D1B5F">
      <w:pPr>
        <w:pStyle w:val="NoSpacing"/>
        <w:numPr>
          <w:ilvl w:val="0"/>
          <w:numId w:val="4"/>
        </w:numPr>
      </w:pPr>
      <w:r w:rsidRPr="005B1CDE">
        <w:t>Mother Tongue</w:t>
      </w:r>
    </w:p>
    <w:p w14:paraId="461EDD25" w14:textId="522B3FCB" w:rsidR="006349D9" w:rsidRDefault="006349D9" w:rsidP="007D1B5F">
      <w:pPr>
        <w:pStyle w:val="NoSpacing"/>
        <w:numPr>
          <w:ilvl w:val="0"/>
          <w:numId w:val="4"/>
        </w:numPr>
      </w:pPr>
      <w:r>
        <w:t>Qualification</w:t>
      </w:r>
    </w:p>
    <w:p w14:paraId="06AE9C2A" w14:textId="6CD8DEFE" w:rsidR="00B3547E" w:rsidRDefault="00B3547E" w:rsidP="00B3547E">
      <w:pPr>
        <w:pStyle w:val="NoSpacing"/>
        <w:numPr>
          <w:ilvl w:val="0"/>
          <w:numId w:val="4"/>
        </w:numPr>
      </w:pPr>
      <w:r>
        <w:t>Email id</w:t>
      </w:r>
      <w:r w:rsidR="00F76621">
        <w:t xml:space="preserve"> (Primary, Secondary)</w:t>
      </w:r>
    </w:p>
    <w:p w14:paraId="3989C24E" w14:textId="0A0A85A4" w:rsidR="00B3547E" w:rsidRDefault="00B3547E" w:rsidP="00B3547E">
      <w:pPr>
        <w:pStyle w:val="NoSpacing"/>
        <w:numPr>
          <w:ilvl w:val="0"/>
          <w:numId w:val="4"/>
        </w:numPr>
      </w:pPr>
      <w:r>
        <w:t>Contact Number</w:t>
      </w:r>
      <w:r w:rsidR="00052A17">
        <w:t xml:space="preserve"> (Primary, Secondary)</w:t>
      </w:r>
    </w:p>
    <w:p w14:paraId="2676DAB3" w14:textId="28162D07" w:rsidR="00B3547E" w:rsidRDefault="005B386A" w:rsidP="00B3547E">
      <w:pPr>
        <w:pStyle w:val="NoSpacing"/>
        <w:numPr>
          <w:ilvl w:val="0"/>
          <w:numId w:val="4"/>
        </w:numPr>
      </w:pPr>
      <w:r w:rsidRPr="005B386A">
        <w:t>Residential</w:t>
      </w:r>
      <w:r>
        <w:t>’s</w:t>
      </w:r>
      <w:r w:rsidRPr="005B386A">
        <w:t xml:space="preserve"> </w:t>
      </w:r>
      <w:r w:rsidR="00B3547E">
        <w:t>Country Id</w:t>
      </w:r>
    </w:p>
    <w:p w14:paraId="02D75375" w14:textId="1CD1D306" w:rsidR="00B3547E" w:rsidRDefault="005B386A" w:rsidP="00B3547E">
      <w:pPr>
        <w:pStyle w:val="NoSpacing"/>
        <w:numPr>
          <w:ilvl w:val="0"/>
          <w:numId w:val="4"/>
        </w:numPr>
      </w:pPr>
      <w:r w:rsidRPr="005B386A">
        <w:t>Residential</w:t>
      </w:r>
      <w:r>
        <w:t xml:space="preserve">’s </w:t>
      </w:r>
      <w:r w:rsidR="00B3547E">
        <w:t>State Id</w:t>
      </w:r>
    </w:p>
    <w:p w14:paraId="0F2F5F80" w14:textId="6C68E6A5" w:rsidR="00B3547E" w:rsidRDefault="005B386A" w:rsidP="00B3547E">
      <w:pPr>
        <w:pStyle w:val="NoSpacing"/>
        <w:numPr>
          <w:ilvl w:val="0"/>
          <w:numId w:val="4"/>
        </w:numPr>
      </w:pPr>
      <w:r w:rsidRPr="005B386A">
        <w:t>Residential</w:t>
      </w:r>
      <w:r>
        <w:t xml:space="preserve">’s </w:t>
      </w:r>
      <w:r w:rsidR="00B3547E">
        <w:t>City Id</w:t>
      </w:r>
    </w:p>
    <w:p w14:paraId="3A9A0B90" w14:textId="3B9904AC" w:rsidR="00B3547E" w:rsidRDefault="005B386A" w:rsidP="00B3547E">
      <w:pPr>
        <w:pStyle w:val="NoSpacing"/>
        <w:numPr>
          <w:ilvl w:val="0"/>
          <w:numId w:val="4"/>
        </w:numPr>
      </w:pPr>
      <w:r w:rsidRPr="005B386A">
        <w:t>Residential</w:t>
      </w:r>
      <w:r>
        <w:t xml:space="preserve">’s </w:t>
      </w:r>
      <w:r w:rsidR="00052A17">
        <w:t>Pin Code</w:t>
      </w:r>
    </w:p>
    <w:p w14:paraId="4C63B361" w14:textId="1DCAF451" w:rsidR="00B3547E" w:rsidRDefault="005B386A" w:rsidP="00B3547E">
      <w:pPr>
        <w:pStyle w:val="NoSpacing"/>
        <w:numPr>
          <w:ilvl w:val="0"/>
          <w:numId w:val="4"/>
        </w:numPr>
      </w:pPr>
      <w:r w:rsidRPr="005B386A">
        <w:t>Residential</w:t>
      </w:r>
      <w:r>
        <w:t xml:space="preserve">’s </w:t>
      </w:r>
      <w:r w:rsidR="00052A17">
        <w:t>Address</w:t>
      </w:r>
    </w:p>
    <w:p w14:paraId="6C735F30" w14:textId="1FA8FFB2" w:rsidR="005B386A" w:rsidRDefault="005B386A" w:rsidP="005B386A">
      <w:pPr>
        <w:pStyle w:val="NoSpacing"/>
        <w:numPr>
          <w:ilvl w:val="0"/>
          <w:numId w:val="4"/>
        </w:numPr>
      </w:pPr>
      <w:r w:rsidRPr="005B386A">
        <w:t>Correspondence</w:t>
      </w:r>
      <w:r>
        <w:t>’s</w:t>
      </w:r>
      <w:r w:rsidRPr="005B386A">
        <w:t xml:space="preserve"> </w:t>
      </w:r>
      <w:r>
        <w:t>Country Id</w:t>
      </w:r>
    </w:p>
    <w:p w14:paraId="21179E2A" w14:textId="1818B322" w:rsidR="005B386A" w:rsidRDefault="005B386A" w:rsidP="005B386A">
      <w:pPr>
        <w:pStyle w:val="NoSpacing"/>
        <w:numPr>
          <w:ilvl w:val="0"/>
          <w:numId w:val="4"/>
        </w:numPr>
      </w:pPr>
      <w:r w:rsidRPr="005B386A">
        <w:t>Correspondence</w:t>
      </w:r>
      <w:r>
        <w:t>’s</w:t>
      </w:r>
      <w:r w:rsidRPr="005B386A">
        <w:t xml:space="preserve"> </w:t>
      </w:r>
      <w:r>
        <w:t>State Id</w:t>
      </w:r>
    </w:p>
    <w:p w14:paraId="221B7020" w14:textId="49E659F6" w:rsidR="005B386A" w:rsidRDefault="005B386A" w:rsidP="005B386A">
      <w:pPr>
        <w:pStyle w:val="NoSpacing"/>
        <w:numPr>
          <w:ilvl w:val="0"/>
          <w:numId w:val="4"/>
        </w:numPr>
      </w:pPr>
      <w:r w:rsidRPr="005B386A">
        <w:t>Correspondence</w:t>
      </w:r>
      <w:r>
        <w:t>’s</w:t>
      </w:r>
      <w:r w:rsidRPr="005B386A">
        <w:t xml:space="preserve"> </w:t>
      </w:r>
      <w:r>
        <w:t>City Id</w:t>
      </w:r>
    </w:p>
    <w:p w14:paraId="11A93E50" w14:textId="5C2F4449" w:rsidR="005B386A" w:rsidRDefault="005B386A" w:rsidP="005B386A">
      <w:pPr>
        <w:pStyle w:val="NoSpacing"/>
        <w:numPr>
          <w:ilvl w:val="0"/>
          <w:numId w:val="4"/>
        </w:numPr>
      </w:pPr>
      <w:r w:rsidRPr="005B386A">
        <w:lastRenderedPageBreak/>
        <w:t>Correspondence</w:t>
      </w:r>
      <w:r>
        <w:t>’s</w:t>
      </w:r>
      <w:r w:rsidRPr="005B386A">
        <w:t xml:space="preserve"> </w:t>
      </w:r>
      <w:r>
        <w:t>Pin Code</w:t>
      </w:r>
    </w:p>
    <w:p w14:paraId="0E0B8ED6" w14:textId="3A7019E1" w:rsidR="005B386A" w:rsidRDefault="005B386A" w:rsidP="005B386A">
      <w:pPr>
        <w:pStyle w:val="NoSpacing"/>
        <w:numPr>
          <w:ilvl w:val="0"/>
          <w:numId w:val="4"/>
        </w:numPr>
      </w:pPr>
      <w:r w:rsidRPr="005B386A">
        <w:t>Correspondence</w:t>
      </w:r>
      <w:r>
        <w:t>’s</w:t>
      </w:r>
      <w:r w:rsidRPr="005B386A">
        <w:t xml:space="preserve"> </w:t>
      </w:r>
      <w:r>
        <w:t>Address</w:t>
      </w:r>
    </w:p>
    <w:p w14:paraId="2CFB90BF" w14:textId="77777777" w:rsidR="00554A7E" w:rsidRDefault="00554A7E" w:rsidP="00554A7E">
      <w:pPr>
        <w:pStyle w:val="NoSpacing"/>
        <w:numPr>
          <w:ilvl w:val="0"/>
          <w:numId w:val="4"/>
        </w:numPr>
      </w:pPr>
      <w:r>
        <w:t>Emergency contact Detail Id</w:t>
      </w:r>
    </w:p>
    <w:p w14:paraId="18393AD1" w14:textId="4DACC90A" w:rsidR="00020587" w:rsidRDefault="00020587" w:rsidP="00B3547E">
      <w:pPr>
        <w:pStyle w:val="NoSpacing"/>
        <w:numPr>
          <w:ilvl w:val="0"/>
          <w:numId w:val="4"/>
        </w:numPr>
      </w:pPr>
      <w:r>
        <w:t xml:space="preserve">Document Id </w:t>
      </w:r>
      <w:r w:rsidR="008E04DA">
        <w:t>&gt;&gt; To be mapped with Documents table to store credentials</w:t>
      </w:r>
    </w:p>
    <w:p w14:paraId="5B99223A" w14:textId="0C0D08EA" w:rsidR="00BE662E" w:rsidRDefault="00BE662E" w:rsidP="00B3547E">
      <w:pPr>
        <w:pStyle w:val="NoSpacing"/>
        <w:numPr>
          <w:ilvl w:val="0"/>
          <w:numId w:val="4"/>
        </w:numPr>
      </w:pPr>
      <w:r>
        <w:t>Role Id</w:t>
      </w:r>
    </w:p>
    <w:p w14:paraId="208C7906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480B8C1C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7E0AD919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6B1BB21A" w14:textId="77777777" w:rsidR="00D25605" w:rsidRDefault="00D25605" w:rsidP="00D25605">
      <w:pPr>
        <w:pStyle w:val="NoSpacing"/>
        <w:ind w:left="1440"/>
      </w:pPr>
    </w:p>
    <w:p w14:paraId="460B24B5" w14:textId="590D54F8" w:rsidR="006C36D4" w:rsidRPr="0075361F" w:rsidRDefault="006C36D4" w:rsidP="006C36D4">
      <w:pPr>
        <w:pStyle w:val="ListParagraph"/>
        <w:numPr>
          <w:ilvl w:val="0"/>
          <w:numId w:val="2"/>
        </w:numPr>
        <w:ind w:left="360"/>
        <w:rPr>
          <w:highlight w:val="yellow"/>
        </w:rPr>
      </w:pPr>
      <w:r w:rsidRPr="0075361F">
        <w:rPr>
          <w:highlight w:val="yellow"/>
        </w:rPr>
        <w:t>Documents</w:t>
      </w:r>
    </w:p>
    <w:p w14:paraId="4E27D0AC" w14:textId="3AE8C1B0" w:rsidR="006349D9" w:rsidRDefault="00D25605" w:rsidP="006349D9">
      <w:pPr>
        <w:pStyle w:val="NoSpacing"/>
        <w:numPr>
          <w:ilvl w:val="0"/>
          <w:numId w:val="4"/>
        </w:numPr>
      </w:pPr>
      <w:r>
        <w:t xml:space="preserve">Document </w:t>
      </w:r>
      <w:r w:rsidR="006349D9">
        <w:t>Id</w:t>
      </w:r>
    </w:p>
    <w:p w14:paraId="519F2FEE" w14:textId="48C6C1FE" w:rsidR="00BE662E" w:rsidRPr="00D25605" w:rsidRDefault="00BE662E" w:rsidP="006349D9">
      <w:pPr>
        <w:pStyle w:val="NoSpacing"/>
        <w:numPr>
          <w:ilvl w:val="0"/>
          <w:numId w:val="4"/>
        </w:numPr>
        <w:rPr>
          <w:highlight w:val="yellow"/>
        </w:rPr>
      </w:pPr>
      <w:r w:rsidRPr="00D25605">
        <w:rPr>
          <w:highlight w:val="yellow"/>
        </w:rPr>
        <w:t>Person Id</w:t>
      </w:r>
      <w:r w:rsidR="00D25605" w:rsidRPr="00D25605">
        <w:rPr>
          <w:highlight w:val="yellow"/>
        </w:rPr>
        <w:t xml:space="preserve"> or Emp ID or Student ID</w:t>
      </w:r>
    </w:p>
    <w:p w14:paraId="687D3FD5" w14:textId="3C189609" w:rsidR="006349D9" w:rsidRDefault="006349D9" w:rsidP="006349D9">
      <w:pPr>
        <w:pStyle w:val="NoSpacing"/>
        <w:numPr>
          <w:ilvl w:val="0"/>
          <w:numId w:val="4"/>
        </w:numPr>
      </w:pPr>
      <w:r>
        <w:t xml:space="preserve">Photo </w:t>
      </w:r>
    </w:p>
    <w:p w14:paraId="2806B70E" w14:textId="158109CB" w:rsidR="006349D9" w:rsidRDefault="006349D9" w:rsidP="006349D9">
      <w:pPr>
        <w:pStyle w:val="NoSpacing"/>
        <w:numPr>
          <w:ilvl w:val="0"/>
          <w:numId w:val="4"/>
        </w:numPr>
      </w:pPr>
      <w:r>
        <w:t>Pan card</w:t>
      </w:r>
    </w:p>
    <w:p w14:paraId="24A96469" w14:textId="7A7629CF" w:rsidR="006349D9" w:rsidRDefault="006349D9" w:rsidP="006349D9">
      <w:pPr>
        <w:pStyle w:val="NoSpacing"/>
        <w:numPr>
          <w:ilvl w:val="0"/>
          <w:numId w:val="4"/>
        </w:numPr>
      </w:pPr>
      <w:r>
        <w:t>Aadhar</w:t>
      </w:r>
    </w:p>
    <w:p w14:paraId="117DDF32" w14:textId="77777777" w:rsidR="006349D9" w:rsidRDefault="006349D9" w:rsidP="006349D9">
      <w:pPr>
        <w:pStyle w:val="NoSpacing"/>
        <w:numPr>
          <w:ilvl w:val="0"/>
          <w:numId w:val="4"/>
        </w:numPr>
      </w:pPr>
      <w:r>
        <w:t>DL Id</w:t>
      </w:r>
    </w:p>
    <w:p w14:paraId="24E84CD8" w14:textId="326E02B0" w:rsidR="006349D9" w:rsidRDefault="006349D9" w:rsidP="006349D9">
      <w:pPr>
        <w:pStyle w:val="NoSpacing"/>
        <w:numPr>
          <w:ilvl w:val="0"/>
          <w:numId w:val="4"/>
        </w:numPr>
      </w:pPr>
      <w:r>
        <w:t>Passport</w:t>
      </w:r>
    </w:p>
    <w:p w14:paraId="4169D8BA" w14:textId="7BC8227B" w:rsidR="006349D9" w:rsidRDefault="006349D9" w:rsidP="006349D9">
      <w:pPr>
        <w:pStyle w:val="NoSpacing"/>
        <w:numPr>
          <w:ilvl w:val="0"/>
          <w:numId w:val="4"/>
        </w:numPr>
      </w:pPr>
      <w:r>
        <w:t>Certificates</w:t>
      </w:r>
    </w:p>
    <w:p w14:paraId="47DFD3FA" w14:textId="39C8FAE8" w:rsidR="006349D9" w:rsidRDefault="006349D9" w:rsidP="006349D9">
      <w:pPr>
        <w:pStyle w:val="NoSpacing"/>
        <w:numPr>
          <w:ilvl w:val="0"/>
          <w:numId w:val="4"/>
        </w:numPr>
      </w:pPr>
      <w:r>
        <w:t>Report card</w:t>
      </w:r>
    </w:p>
    <w:p w14:paraId="667588BA" w14:textId="01378680" w:rsidR="006C36D4" w:rsidRDefault="006349D9" w:rsidP="006349D9">
      <w:pPr>
        <w:pStyle w:val="NoSpacing"/>
        <w:numPr>
          <w:ilvl w:val="0"/>
          <w:numId w:val="4"/>
        </w:numPr>
      </w:pPr>
      <w:r>
        <w:t>Others Document</w:t>
      </w:r>
    </w:p>
    <w:p w14:paraId="1FCFA32F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7BB3F911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42670DD1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4A2F9E10" w14:textId="77777777" w:rsidR="00D25605" w:rsidRDefault="00D25605" w:rsidP="00D25605">
      <w:pPr>
        <w:pStyle w:val="NoSpacing"/>
        <w:ind w:left="1440"/>
      </w:pPr>
    </w:p>
    <w:p w14:paraId="4E405347" w14:textId="28E03E37" w:rsidR="00BD0ED0" w:rsidRDefault="005A470D" w:rsidP="00BD0ED0">
      <w:pPr>
        <w:pStyle w:val="ListParagraph"/>
        <w:numPr>
          <w:ilvl w:val="0"/>
          <w:numId w:val="2"/>
        </w:numPr>
        <w:ind w:left="360"/>
      </w:pPr>
      <w:r>
        <w:t>Subject</w:t>
      </w:r>
    </w:p>
    <w:p w14:paraId="45097471" w14:textId="12091238" w:rsidR="00F76621" w:rsidRDefault="00D25605" w:rsidP="00F76621">
      <w:pPr>
        <w:pStyle w:val="NoSpacing"/>
        <w:numPr>
          <w:ilvl w:val="0"/>
          <w:numId w:val="4"/>
        </w:numPr>
      </w:pPr>
      <w:r>
        <w:t xml:space="preserve">Subject </w:t>
      </w:r>
      <w:r w:rsidR="00F76621">
        <w:t>Id</w:t>
      </w:r>
    </w:p>
    <w:p w14:paraId="010CB3BB" w14:textId="12BEA593" w:rsidR="00D25605" w:rsidRDefault="00D25605" w:rsidP="00F76621">
      <w:pPr>
        <w:pStyle w:val="NoSpacing"/>
        <w:numPr>
          <w:ilvl w:val="0"/>
          <w:numId w:val="4"/>
        </w:numPr>
      </w:pPr>
      <w:r>
        <w:t>Class ID</w:t>
      </w:r>
    </w:p>
    <w:p w14:paraId="6EBE3759" w14:textId="0D6BED72" w:rsidR="00F76621" w:rsidRDefault="005A470D" w:rsidP="00F76621">
      <w:pPr>
        <w:pStyle w:val="NoSpacing"/>
        <w:numPr>
          <w:ilvl w:val="0"/>
          <w:numId w:val="4"/>
        </w:numPr>
      </w:pPr>
      <w:r>
        <w:t xml:space="preserve">Subject </w:t>
      </w:r>
      <w:r w:rsidR="00F76621">
        <w:t>Name</w:t>
      </w:r>
    </w:p>
    <w:p w14:paraId="6ED651EC" w14:textId="36E2C248" w:rsidR="005A470D" w:rsidRDefault="00F76621" w:rsidP="005A470D">
      <w:pPr>
        <w:pStyle w:val="NoSpacing"/>
        <w:numPr>
          <w:ilvl w:val="0"/>
          <w:numId w:val="4"/>
        </w:numPr>
      </w:pPr>
      <w:bookmarkStart w:id="0" w:name="_Hlk44771237"/>
      <w:r>
        <w:t>Teacher’s Id</w:t>
      </w:r>
    </w:p>
    <w:p w14:paraId="26CC7555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0CBE0F68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7261ADDE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344421BE" w14:textId="77777777" w:rsidR="00D25605" w:rsidRDefault="00D25605" w:rsidP="00D25605">
      <w:pPr>
        <w:pStyle w:val="NoSpacing"/>
        <w:ind w:left="1440"/>
      </w:pPr>
    </w:p>
    <w:bookmarkEnd w:id="0"/>
    <w:p w14:paraId="4E725ABA" w14:textId="426894E8" w:rsidR="00BD0ED0" w:rsidRPr="00E60687" w:rsidRDefault="00F76621" w:rsidP="00BD0ED0">
      <w:pPr>
        <w:pStyle w:val="ListParagraph"/>
        <w:numPr>
          <w:ilvl w:val="0"/>
          <w:numId w:val="2"/>
        </w:numPr>
        <w:ind w:left="360"/>
        <w:rPr>
          <w:highlight w:val="yellow"/>
        </w:rPr>
      </w:pPr>
      <w:r w:rsidRPr="00E60687">
        <w:rPr>
          <w:highlight w:val="yellow"/>
        </w:rPr>
        <w:t>Class</w:t>
      </w:r>
    </w:p>
    <w:p w14:paraId="4125693D" w14:textId="75CBE0ED" w:rsidR="00674DA4" w:rsidRDefault="00D25605" w:rsidP="00674DA4">
      <w:pPr>
        <w:pStyle w:val="NoSpacing"/>
        <w:numPr>
          <w:ilvl w:val="0"/>
          <w:numId w:val="4"/>
        </w:numPr>
      </w:pPr>
      <w:r>
        <w:t xml:space="preserve">Class </w:t>
      </w:r>
      <w:r w:rsidR="00674DA4">
        <w:t>Id</w:t>
      </w:r>
    </w:p>
    <w:p w14:paraId="39B3FE8F" w14:textId="31B8D225" w:rsidR="00674DA4" w:rsidRDefault="00674DA4" w:rsidP="00674DA4">
      <w:pPr>
        <w:pStyle w:val="NoSpacing"/>
        <w:numPr>
          <w:ilvl w:val="0"/>
          <w:numId w:val="4"/>
        </w:numPr>
      </w:pPr>
      <w:r>
        <w:t>S</w:t>
      </w:r>
      <w:r w:rsidRPr="00674DA4">
        <w:t>tandard</w:t>
      </w:r>
      <w:r w:rsidR="00D25605">
        <w:t xml:space="preserve"> Name/Class Name</w:t>
      </w:r>
    </w:p>
    <w:p w14:paraId="1BD98668" w14:textId="0A852F9D" w:rsidR="00674DA4" w:rsidRDefault="00674DA4" w:rsidP="00674DA4">
      <w:pPr>
        <w:pStyle w:val="NoSpacing"/>
        <w:numPr>
          <w:ilvl w:val="0"/>
          <w:numId w:val="4"/>
        </w:numPr>
      </w:pPr>
      <w:r>
        <w:t>Section</w:t>
      </w:r>
      <w:r w:rsidR="007B3792">
        <w:t xml:space="preserve"> Ids</w:t>
      </w:r>
    </w:p>
    <w:p w14:paraId="3280426C" w14:textId="1780002B" w:rsidR="007B3792" w:rsidRDefault="007B3792" w:rsidP="00674DA4">
      <w:pPr>
        <w:pStyle w:val="NoSpacing"/>
        <w:numPr>
          <w:ilvl w:val="0"/>
          <w:numId w:val="4"/>
        </w:numPr>
      </w:pPr>
      <w:r>
        <w:t>Teacher’s Id</w:t>
      </w:r>
      <w:r w:rsidR="00D25605">
        <w:t>&gt;&gt; For Class teacher &amp; Assigned subject teachers</w:t>
      </w:r>
    </w:p>
    <w:p w14:paraId="37E74280" w14:textId="24932579" w:rsidR="007B3792" w:rsidRDefault="00E60687" w:rsidP="00E60687">
      <w:pPr>
        <w:pStyle w:val="NoSpacing"/>
        <w:numPr>
          <w:ilvl w:val="0"/>
          <w:numId w:val="4"/>
        </w:numPr>
      </w:pPr>
      <w:r>
        <w:t>Subject</w:t>
      </w:r>
      <w:r w:rsidR="007B3792">
        <w:t>’s Id</w:t>
      </w:r>
    </w:p>
    <w:p w14:paraId="01C733F6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52210E1A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5926DBF4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1F4E73B1" w14:textId="1FB90A85" w:rsidR="00E60687" w:rsidRDefault="00E60687" w:rsidP="00E60687">
      <w:pPr>
        <w:pStyle w:val="NoSpacing"/>
      </w:pPr>
    </w:p>
    <w:p w14:paraId="18D55328" w14:textId="77777777" w:rsidR="00E60687" w:rsidRDefault="00E60687" w:rsidP="00E60687">
      <w:pPr>
        <w:pStyle w:val="NoSpacing"/>
      </w:pPr>
    </w:p>
    <w:p w14:paraId="509E68E7" w14:textId="78233962" w:rsidR="00634996" w:rsidRDefault="00634996" w:rsidP="00634996">
      <w:pPr>
        <w:pStyle w:val="ListParagraph"/>
        <w:numPr>
          <w:ilvl w:val="0"/>
          <w:numId w:val="2"/>
        </w:numPr>
        <w:ind w:left="360"/>
      </w:pPr>
      <w:r>
        <w:t>Section</w:t>
      </w:r>
    </w:p>
    <w:p w14:paraId="7A5D54FE" w14:textId="6523089C" w:rsidR="00634996" w:rsidRDefault="00D25605" w:rsidP="00634996">
      <w:pPr>
        <w:pStyle w:val="NoSpacing"/>
        <w:numPr>
          <w:ilvl w:val="0"/>
          <w:numId w:val="4"/>
        </w:numPr>
      </w:pPr>
      <w:r>
        <w:t xml:space="preserve">Section </w:t>
      </w:r>
      <w:r w:rsidR="00634996">
        <w:t>Id</w:t>
      </w:r>
    </w:p>
    <w:p w14:paraId="008BB2B3" w14:textId="213FFDAA" w:rsidR="00634996" w:rsidRDefault="00D25605" w:rsidP="00634996">
      <w:pPr>
        <w:pStyle w:val="NoSpacing"/>
        <w:numPr>
          <w:ilvl w:val="0"/>
          <w:numId w:val="4"/>
        </w:numPr>
      </w:pPr>
      <w:r>
        <w:t xml:space="preserve">Section </w:t>
      </w:r>
      <w:r w:rsidR="00634996">
        <w:t>Name</w:t>
      </w:r>
    </w:p>
    <w:p w14:paraId="34A368E5" w14:textId="42D10EAF" w:rsidR="00634996" w:rsidRDefault="00634996" w:rsidP="00634996">
      <w:pPr>
        <w:pStyle w:val="NoSpacing"/>
        <w:numPr>
          <w:ilvl w:val="0"/>
          <w:numId w:val="4"/>
        </w:numPr>
      </w:pPr>
      <w:r>
        <w:t>Class Id</w:t>
      </w:r>
    </w:p>
    <w:p w14:paraId="05B44C82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70E7DC62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09FE8E8C" w14:textId="77777777" w:rsidR="00D25605" w:rsidRDefault="00D25605" w:rsidP="00D25605">
      <w:pPr>
        <w:pStyle w:val="NoSpacing"/>
        <w:numPr>
          <w:ilvl w:val="0"/>
          <w:numId w:val="4"/>
        </w:numPr>
      </w:pPr>
      <w:r>
        <w:lastRenderedPageBreak/>
        <w:t>Record Update Date</w:t>
      </w:r>
    </w:p>
    <w:p w14:paraId="692D30C1" w14:textId="77777777" w:rsidR="00D25605" w:rsidRDefault="00D25605" w:rsidP="00D25605">
      <w:pPr>
        <w:pStyle w:val="NoSpacing"/>
        <w:ind w:left="1440"/>
      </w:pPr>
    </w:p>
    <w:p w14:paraId="0F87A91E" w14:textId="24A1B327" w:rsidR="007B3792" w:rsidRDefault="003250F3" w:rsidP="007B3792">
      <w:pPr>
        <w:pStyle w:val="ListParagraph"/>
        <w:numPr>
          <w:ilvl w:val="0"/>
          <w:numId w:val="2"/>
        </w:numPr>
        <w:ind w:left="360"/>
      </w:pPr>
      <w:r>
        <w:t>Syllabus</w:t>
      </w:r>
    </w:p>
    <w:p w14:paraId="62A3757B" w14:textId="0533A32E" w:rsidR="003250F3" w:rsidRDefault="00D25605" w:rsidP="003250F3">
      <w:pPr>
        <w:pStyle w:val="NoSpacing"/>
        <w:numPr>
          <w:ilvl w:val="0"/>
          <w:numId w:val="4"/>
        </w:numPr>
      </w:pPr>
      <w:r>
        <w:t xml:space="preserve">Syllabus </w:t>
      </w:r>
      <w:r w:rsidR="003250F3">
        <w:t>Id</w:t>
      </w:r>
    </w:p>
    <w:p w14:paraId="41A6F760" w14:textId="097EE99B" w:rsidR="003250F3" w:rsidRDefault="003250F3" w:rsidP="003250F3">
      <w:pPr>
        <w:pStyle w:val="NoSpacing"/>
        <w:numPr>
          <w:ilvl w:val="0"/>
          <w:numId w:val="4"/>
        </w:numPr>
      </w:pPr>
      <w:r>
        <w:t>Class Id</w:t>
      </w:r>
    </w:p>
    <w:p w14:paraId="64D48692" w14:textId="2907CB71" w:rsidR="003250F3" w:rsidRDefault="005B1CDE" w:rsidP="003250F3">
      <w:pPr>
        <w:pStyle w:val="NoSpacing"/>
        <w:numPr>
          <w:ilvl w:val="0"/>
          <w:numId w:val="4"/>
        </w:numPr>
      </w:pPr>
      <w:r>
        <w:t xml:space="preserve">Syllabus </w:t>
      </w:r>
      <w:r w:rsidR="003250F3">
        <w:t>Document Id</w:t>
      </w:r>
    </w:p>
    <w:p w14:paraId="4BFBFB07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1CDA1D67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76A6B46F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2B147C94" w14:textId="77777777" w:rsidR="00D25605" w:rsidRDefault="00D25605" w:rsidP="00D25605">
      <w:pPr>
        <w:pStyle w:val="NoSpacing"/>
        <w:ind w:left="1440"/>
      </w:pPr>
    </w:p>
    <w:p w14:paraId="378F7092" w14:textId="1C4B89A0" w:rsidR="005B1CDE" w:rsidRDefault="005B1CDE" w:rsidP="005B1CDE">
      <w:pPr>
        <w:pStyle w:val="ListParagraph"/>
        <w:numPr>
          <w:ilvl w:val="0"/>
          <w:numId w:val="2"/>
        </w:numPr>
        <w:ind w:left="360"/>
      </w:pPr>
      <w:r>
        <w:t>Syllabus’s Documents</w:t>
      </w:r>
    </w:p>
    <w:p w14:paraId="14DE6ABB" w14:textId="77777777" w:rsidR="005B1CDE" w:rsidRDefault="005B1CDE" w:rsidP="005B1CDE">
      <w:pPr>
        <w:pStyle w:val="NoSpacing"/>
        <w:numPr>
          <w:ilvl w:val="0"/>
          <w:numId w:val="4"/>
        </w:numPr>
      </w:pPr>
      <w:r>
        <w:t>Id</w:t>
      </w:r>
    </w:p>
    <w:p w14:paraId="33B14BAB" w14:textId="77777777" w:rsidR="005B1CDE" w:rsidRDefault="005B1CDE" w:rsidP="005B1CDE">
      <w:pPr>
        <w:pStyle w:val="NoSpacing"/>
        <w:numPr>
          <w:ilvl w:val="0"/>
          <w:numId w:val="4"/>
        </w:numPr>
      </w:pPr>
      <w:r>
        <w:t xml:space="preserve">Document Id </w:t>
      </w:r>
    </w:p>
    <w:p w14:paraId="52FC63D9" w14:textId="7464F31E" w:rsidR="005B1CDE" w:rsidRDefault="005B1CDE" w:rsidP="005B1CDE">
      <w:pPr>
        <w:pStyle w:val="NoSpacing"/>
        <w:numPr>
          <w:ilvl w:val="0"/>
          <w:numId w:val="4"/>
        </w:numPr>
      </w:pPr>
      <w:r>
        <w:t>Class Id</w:t>
      </w:r>
    </w:p>
    <w:p w14:paraId="3F743643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68528F97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425B793C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5FCFBC35" w14:textId="77777777" w:rsidR="00D25605" w:rsidRDefault="00D25605" w:rsidP="00D25605">
      <w:pPr>
        <w:pStyle w:val="NoSpacing"/>
        <w:ind w:left="1440"/>
      </w:pPr>
    </w:p>
    <w:p w14:paraId="6A6292B7" w14:textId="590D8F6E" w:rsidR="003250F3" w:rsidRDefault="00634996" w:rsidP="007B3792">
      <w:pPr>
        <w:pStyle w:val="ListParagraph"/>
        <w:numPr>
          <w:ilvl w:val="0"/>
          <w:numId w:val="2"/>
        </w:numPr>
        <w:ind w:left="360"/>
      </w:pPr>
      <w:r>
        <w:t>Student</w:t>
      </w:r>
    </w:p>
    <w:p w14:paraId="78445AC8" w14:textId="26DD2E3D" w:rsidR="00634996" w:rsidRDefault="00D25605" w:rsidP="00634996">
      <w:pPr>
        <w:pStyle w:val="NoSpacing"/>
        <w:numPr>
          <w:ilvl w:val="0"/>
          <w:numId w:val="4"/>
        </w:numPr>
      </w:pPr>
      <w:r>
        <w:t xml:space="preserve">Student </w:t>
      </w:r>
      <w:r w:rsidR="00634996">
        <w:t>Id</w:t>
      </w:r>
    </w:p>
    <w:p w14:paraId="7B2EF0C0" w14:textId="77777777" w:rsidR="006349D9" w:rsidRDefault="006349D9" w:rsidP="006349D9">
      <w:pPr>
        <w:pStyle w:val="NoSpacing"/>
        <w:numPr>
          <w:ilvl w:val="0"/>
          <w:numId w:val="4"/>
        </w:numPr>
      </w:pPr>
      <w:r>
        <w:t>First Name</w:t>
      </w:r>
    </w:p>
    <w:p w14:paraId="52D6F8A6" w14:textId="77777777" w:rsidR="006349D9" w:rsidRDefault="006349D9" w:rsidP="006349D9">
      <w:pPr>
        <w:pStyle w:val="NoSpacing"/>
        <w:numPr>
          <w:ilvl w:val="0"/>
          <w:numId w:val="4"/>
        </w:numPr>
      </w:pPr>
      <w:r>
        <w:t>Middle Name</w:t>
      </w:r>
    </w:p>
    <w:p w14:paraId="5B269163" w14:textId="0D9740E6" w:rsidR="006349D9" w:rsidRDefault="006349D9" w:rsidP="00826ADC">
      <w:pPr>
        <w:pStyle w:val="NoSpacing"/>
        <w:numPr>
          <w:ilvl w:val="0"/>
          <w:numId w:val="4"/>
        </w:numPr>
      </w:pPr>
      <w:r>
        <w:t>Last Name</w:t>
      </w:r>
    </w:p>
    <w:p w14:paraId="71A45A8E" w14:textId="77777777" w:rsidR="006349D9" w:rsidRDefault="006349D9" w:rsidP="006349D9">
      <w:pPr>
        <w:pStyle w:val="NoSpacing"/>
        <w:numPr>
          <w:ilvl w:val="0"/>
          <w:numId w:val="4"/>
        </w:numPr>
      </w:pPr>
      <w:r w:rsidRPr="005B1CDE">
        <w:t>Gender</w:t>
      </w:r>
    </w:p>
    <w:p w14:paraId="4932E063" w14:textId="77777777" w:rsidR="006349D9" w:rsidRDefault="006349D9" w:rsidP="006349D9">
      <w:pPr>
        <w:pStyle w:val="NoSpacing"/>
        <w:numPr>
          <w:ilvl w:val="0"/>
          <w:numId w:val="4"/>
        </w:numPr>
      </w:pPr>
      <w:r>
        <w:t>DOB</w:t>
      </w:r>
    </w:p>
    <w:p w14:paraId="3FD717E5" w14:textId="77777777" w:rsidR="006349D9" w:rsidRDefault="006349D9" w:rsidP="006349D9">
      <w:pPr>
        <w:pStyle w:val="NoSpacing"/>
        <w:numPr>
          <w:ilvl w:val="0"/>
          <w:numId w:val="4"/>
        </w:numPr>
      </w:pPr>
      <w:r w:rsidRPr="005B1CDE">
        <w:t>Blood Group</w:t>
      </w:r>
    </w:p>
    <w:p w14:paraId="39BC958B" w14:textId="77777777" w:rsidR="006349D9" w:rsidRDefault="006349D9" w:rsidP="006349D9">
      <w:pPr>
        <w:pStyle w:val="NoSpacing"/>
        <w:numPr>
          <w:ilvl w:val="0"/>
          <w:numId w:val="4"/>
        </w:numPr>
      </w:pPr>
      <w:r w:rsidRPr="005B1CDE">
        <w:t>Religion</w:t>
      </w:r>
    </w:p>
    <w:p w14:paraId="12C1B7D0" w14:textId="77777777" w:rsidR="006349D9" w:rsidRDefault="006349D9" w:rsidP="006349D9">
      <w:pPr>
        <w:pStyle w:val="NoSpacing"/>
        <w:numPr>
          <w:ilvl w:val="0"/>
          <w:numId w:val="4"/>
        </w:numPr>
      </w:pPr>
      <w:r w:rsidRPr="005B1CDE">
        <w:t>Caste</w:t>
      </w:r>
    </w:p>
    <w:p w14:paraId="2CB55086" w14:textId="7EA1639C" w:rsidR="006349D9" w:rsidRDefault="006349D9" w:rsidP="006349D9">
      <w:pPr>
        <w:pStyle w:val="NoSpacing"/>
        <w:numPr>
          <w:ilvl w:val="0"/>
          <w:numId w:val="4"/>
        </w:numPr>
      </w:pPr>
      <w:r w:rsidRPr="005B1CDE">
        <w:t>Nationality</w:t>
      </w:r>
    </w:p>
    <w:p w14:paraId="10775062" w14:textId="3CFE9383" w:rsidR="00826ADC" w:rsidRDefault="00826ADC" w:rsidP="006349D9">
      <w:pPr>
        <w:pStyle w:val="NoSpacing"/>
        <w:numPr>
          <w:ilvl w:val="0"/>
          <w:numId w:val="4"/>
        </w:numPr>
      </w:pPr>
      <w:r>
        <w:t>Aadhar No</w:t>
      </w:r>
    </w:p>
    <w:p w14:paraId="42DEF3BB" w14:textId="77777777" w:rsidR="006349D9" w:rsidRDefault="006349D9" w:rsidP="006349D9">
      <w:pPr>
        <w:pStyle w:val="NoSpacing"/>
        <w:numPr>
          <w:ilvl w:val="0"/>
          <w:numId w:val="4"/>
        </w:numPr>
      </w:pPr>
      <w:r w:rsidRPr="005B1CDE">
        <w:t>Community</w:t>
      </w:r>
    </w:p>
    <w:p w14:paraId="7E39189C" w14:textId="77777777" w:rsidR="006349D9" w:rsidRDefault="006349D9" w:rsidP="006349D9">
      <w:pPr>
        <w:pStyle w:val="NoSpacing"/>
        <w:numPr>
          <w:ilvl w:val="0"/>
          <w:numId w:val="4"/>
        </w:numPr>
      </w:pPr>
      <w:r w:rsidRPr="005B1CDE">
        <w:t>Languages Known</w:t>
      </w:r>
    </w:p>
    <w:p w14:paraId="6F72040B" w14:textId="1C10693E" w:rsidR="006349D9" w:rsidRDefault="006349D9" w:rsidP="006349D9">
      <w:pPr>
        <w:pStyle w:val="NoSpacing"/>
        <w:numPr>
          <w:ilvl w:val="0"/>
          <w:numId w:val="4"/>
        </w:numPr>
      </w:pPr>
      <w:r w:rsidRPr="005B1CDE">
        <w:t>Mother Tongue</w:t>
      </w:r>
    </w:p>
    <w:p w14:paraId="34A6B758" w14:textId="77777777" w:rsidR="00826ADC" w:rsidRDefault="00826ADC" w:rsidP="00826ADC">
      <w:pPr>
        <w:pStyle w:val="NoSpacing"/>
        <w:numPr>
          <w:ilvl w:val="0"/>
          <w:numId w:val="4"/>
        </w:numPr>
      </w:pPr>
      <w:r w:rsidRPr="005B386A">
        <w:t>Residential</w:t>
      </w:r>
      <w:r>
        <w:t>’s</w:t>
      </w:r>
      <w:r w:rsidRPr="005B386A">
        <w:t xml:space="preserve"> </w:t>
      </w:r>
      <w:r>
        <w:t>Country Id</w:t>
      </w:r>
    </w:p>
    <w:p w14:paraId="7AD47538" w14:textId="77777777" w:rsidR="00826ADC" w:rsidRDefault="00826ADC" w:rsidP="00826ADC">
      <w:pPr>
        <w:pStyle w:val="NoSpacing"/>
        <w:numPr>
          <w:ilvl w:val="0"/>
          <w:numId w:val="4"/>
        </w:numPr>
      </w:pPr>
      <w:r w:rsidRPr="005B386A">
        <w:t>Residential</w:t>
      </w:r>
      <w:r>
        <w:t>’s State Id</w:t>
      </w:r>
    </w:p>
    <w:p w14:paraId="43A1E5C5" w14:textId="77777777" w:rsidR="00826ADC" w:rsidRDefault="00826ADC" w:rsidP="00826ADC">
      <w:pPr>
        <w:pStyle w:val="NoSpacing"/>
        <w:numPr>
          <w:ilvl w:val="0"/>
          <w:numId w:val="4"/>
        </w:numPr>
      </w:pPr>
      <w:r w:rsidRPr="005B386A">
        <w:t>Residential</w:t>
      </w:r>
      <w:r>
        <w:t>’s City Id</w:t>
      </w:r>
    </w:p>
    <w:p w14:paraId="34F89D4B" w14:textId="77777777" w:rsidR="00826ADC" w:rsidRDefault="00826ADC" w:rsidP="00826ADC">
      <w:pPr>
        <w:pStyle w:val="NoSpacing"/>
        <w:numPr>
          <w:ilvl w:val="0"/>
          <w:numId w:val="4"/>
        </w:numPr>
      </w:pPr>
      <w:r w:rsidRPr="005B386A">
        <w:t>Residential</w:t>
      </w:r>
      <w:r>
        <w:t>’s Pin Code</w:t>
      </w:r>
    </w:p>
    <w:p w14:paraId="40B72136" w14:textId="77777777" w:rsidR="00826ADC" w:rsidRDefault="00826ADC" w:rsidP="00826ADC">
      <w:pPr>
        <w:pStyle w:val="NoSpacing"/>
        <w:numPr>
          <w:ilvl w:val="0"/>
          <w:numId w:val="4"/>
        </w:numPr>
      </w:pPr>
      <w:r w:rsidRPr="005B386A">
        <w:t>Residential</w:t>
      </w:r>
      <w:r>
        <w:t>’s Address</w:t>
      </w:r>
    </w:p>
    <w:p w14:paraId="4C81DBB9" w14:textId="77777777" w:rsidR="00826ADC" w:rsidRDefault="00826ADC" w:rsidP="00826ADC">
      <w:pPr>
        <w:pStyle w:val="NoSpacing"/>
        <w:numPr>
          <w:ilvl w:val="0"/>
          <w:numId w:val="4"/>
        </w:numPr>
      </w:pPr>
      <w:r w:rsidRPr="005B386A">
        <w:t>Correspondence</w:t>
      </w:r>
      <w:r>
        <w:t>’s</w:t>
      </w:r>
      <w:r w:rsidRPr="005B386A">
        <w:t xml:space="preserve"> </w:t>
      </w:r>
      <w:r>
        <w:t>Country Id</w:t>
      </w:r>
    </w:p>
    <w:p w14:paraId="2CD73082" w14:textId="77777777" w:rsidR="00826ADC" w:rsidRDefault="00826ADC" w:rsidP="00826ADC">
      <w:pPr>
        <w:pStyle w:val="NoSpacing"/>
        <w:numPr>
          <w:ilvl w:val="0"/>
          <w:numId w:val="4"/>
        </w:numPr>
      </w:pPr>
      <w:r w:rsidRPr="005B386A">
        <w:t>Correspondence</w:t>
      </w:r>
      <w:r>
        <w:t>’s</w:t>
      </w:r>
      <w:r w:rsidRPr="005B386A">
        <w:t xml:space="preserve"> </w:t>
      </w:r>
      <w:r>
        <w:t>State Id</w:t>
      </w:r>
    </w:p>
    <w:p w14:paraId="566CBF12" w14:textId="77777777" w:rsidR="00826ADC" w:rsidRDefault="00826ADC" w:rsidP="00826ADC">
      <w:pPr>
        <w:pStyle w:val="NoSpacing"/>
        <w:numPr>
          <w:ilvl w:val="0"/>
          <w:numId w:val="4"/>
        </w:numPr>
      </w:pPr>
      <w:r w:rsidRPr="005B386A">
        <w:t>Correspondence</w:t>
      </w:r>
      <w:r>
        <w:t>’s</w:t>
      </w:r>
      <w:r w:rsidRPr="005B386A">
        <w:t xml:space="preserve"> </w:t>
      </w:r>
      <w:r>
        <w:t>City Id</w:t>
      </w:r>
    </w:p>
    <w:p w14:paraId="24EAF932" w14:textId="77777777" w:rsidR="00826ADC" w:rsidRDefault="00826ADC" w:rsidP="00826ADC">
      <w:pPr>
        <w:pStyle w:val="NoSpacing"/>
        <w:numPr>
          <w:ilvl w:val="0"/>
          <w:numId w:val="4"/>
        </w:numPr>
      </w:pPr>
      <w:r w:rsidRPr="005B386A">
        <w:t>Correspondence</w:t>
      </w:r>
      <w:r>
        <w:t>’s</w:t>
      </w:r>
      <w:r w:rsidRPr="005B386A">
        <w:t xml:space="preserve"> </w:t>
      </w:r>
      <w:r>
        <w:t>Pin Code</w:t>
      </w:r>
    </w:p>
    <w:p w14:paraId="6566BCF7" w14:textId="316C4CB6" w:rsidR="00826ADC" w:rsidRDefault="00826ADC" w:rsidP="00826ADC">
      <w:pPr>
        <w:pStyle w:val="NoSpacing"/>
        <w:numPr>
          <w:ilvl w:val="0"/>
          <w:numId w:val="4"/>
        </w:numPr>
      </w:pPr>
      <w:r w:rsidRPr="005B386A">
        <w:t>Correspondence</w:t>
      </w:r>
      <w:r>
        <w:t>’s</w:t>
      </w:r>
      <w:r w:rsidRPr="005B386A">
        <w:t xml:space="preserve"> </w:t>
      </w:r>
      <w:r>
        <w:t>Address</w:t>
      </w:r>
    </w:p>
    <w:p w14:paraId="22C7BB0F" w14:textId="2CB17101" w:rsidR="00826ADC" w:rsidRDefault="00826ADC" w:rsidP="00826ADC">
      <w:pPr>
        <w:pStyle w:val="NoSpacing"/>
        <w:numPr>
          <w:ilvl w:val="0"/>
          <w:numId w:val="4"/>
        </w:numPr>
      </w:pPr>
      <w:r>
        <w:t>Father’s Mobile Number</w:t>
      </w:r>
    </w:p>
    <w:p w14:paraId="775DCC71" w14:textId="77777777" w:rsidR="00826ADC" w:rsidRDefault="00826ADC" w:rsidP="00826ADC">
      <w:pPr>
        <w:pStyle w:val="NoSpacing"/>
        <w:numPr>
          <w:ilvl w:val="0"/>
          <w:numId w:val="4"/>
        </w:numPr>
      </w:pPr>
      <w:r>
        <w:t>Mother’s Mobile Number</w:t>
      </w:r>
    </w:p>
    <w:p w14:paraId="7C019618" w14:textId="7FD2321D" w:rsidR="00826ADC" w:rsidRDefault="00826ADC" w:rsidP="00634996">
      <w:pPr>
        <w:pStyle w:val="NoSpacing"/>
        <w:numPr>
          <w:ilvl w:val="0"/>
          <w:numId w:val="4"/>
        </w:numPr>
      </w:pPr>
      <w:r w:rsidRPr="00826ADC">
        <w:t xml:space="preserve">Preferred Mobile Number for School Communications </w:t>
      </w:r>
    </w:p>
    <w:p w14:paraId="59EFBBA2" w14:textId="04011E62" w:rsidR="00826ADC" w:rsidRDefault="00826ADC" w:rsidP="00826ADC">
      <w:pPr>
        <w:pStyle w:val="NoSpacing"/>
        <w:numPr>
          <w:ilvl w:val="0"/>
          <w:numId w:val="4"/>
        </w:numPr>
      </w:pPr>
      <w:r w:rsidRPr="00826ADC">
        <w:t xml:space="preserve">Preferred </w:t>
      </w:r>
      <w:r>
        <w:t>Email</w:t>
      </w:r>
      <w:r w:rsidRPr="00826ADC">
        <w:t xml:space="preserve"> </w:t>
      </w:r>
      <w:r>
        <w:t>Id</w:t>
      </w:r>
      <w:r w:rsidRPr="00826ADC">
        <w:t xml:space="preserve"> for School Communications </w:t>
      </w:r>
    </w:p>
    <w:p w14:paraId="39F737EB" w14:textId="4EB95CF9" w:rsidR="00554A7E" w:rsidRDefault="00554A7E" w:rsidP="00826ADC">
      <w:pPr>
        <w:pStyle w:val="NoSpacing"/>
        <w:numPr>
          <w:ilvl w:val="0"/>
          <w:numId w:val="4"/>
        </w:numPr>
      </w:pPr>
      <w:r>
        <w:t>Emergency contact Detail Id</w:t>
      </w:r>
    </w:p>
    <w:p w14:paraId="2BB2EC57" w14:textId="50B99E7A" w:rsidR="00634996" w:rsidRDefault="00634996" w:rsidP="00634996">
      <w:pPr>
        <w:pStyle w:val="NoSpacing"/>
        <w:numPr>
          <w:ilvl w:val="0"/>
          <w:numId w:val="4"/>
        </w:numPr>
      </w:pPr>
      <w:r>
        <w:t>Parent Id</w:t>
      </w:r>
    </w:p>
    <w:p w14:paraId="3D7E94A3" w14:textId="6C2E0681" w:rsidR="00353D44" w:rsidRDefault="00353D44" w:rsidP="007D1B5F">
      <w:pPr>
        <w:pStyle w:val="NoSpacing"/>
        <w:numPr>
          <w:ilvl w:val="0"/>
          <w:numId w:val="4"/>
        </w:numPr>
      </w:pPr>
      <w:r>
        <w:t>Previous Study Details Id</w:t>
      </w:r>
    </w:p>
    <w:p w14:paraId="24AFAF83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  <w:bookmarkStart w:id="1" w:name="_GoBack"/>
      <w:bookmarkEnd w:id="1"/>
    </w:p>
    <w:p w14:paraId="02ECF662" w14:textId="77777777" w:rsidR="00D25605" w:rsidRDefault="00D25605" w:rsidP="00D25605">
      <w:pPr>
        <w:pStyle w:val="NoSpacing"/>
        <w:numPr>
          <w:ilvl w:val="0"/>
          <w:numId w:val="4"/>
        </w:numPr>
      </w:pPr>
      <w:r>
        <w:lastRenderedPageBreak/>
        <w:t>Record Expiry Date</w:t>
      </w:r>
    </w:p>
    <w:p w14:paraId="3CBC73B5" w14:textId="6B86188F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51D6C9CA" w14:textId="38082EF0" w:rsidR="00D25605" w:rsidRDefault="00D25605" w:rsidP="00D25605">
      <w:pPr>
        <w:pStyle w:val="NoSpacing"/>
        <w:ind w:left="1440"/>
      </w:pPr>
    </w:p>
    <w:p w14:paraId="2CFD7DE3" w14:textId="13D338FF" w:rsidR="00D25605" w:rsidRDefault="00D25605" w:rsidP="00D25605">
      <w:pPr>
        <w:pStyle w:val="NoSpacing"/>
        <w:ind w:left="1440"/>
      </w:pPr>
    </w:p>
    <w:p w14:paraId="293E45B6" w14:textId="77777777" w:rsidR="00D25605" w:rsidRDefault="00D25605" w:rsidP="00D25605">
      <w:pPr>
        <w:pStyle w:val="NoSpacing"/>
        <w:ind w:left="1440"/>
      </w:pPr>
    </w:p>
    <w:p w14:paraId="70CA279A" w14:textId="7BE00BD8" w:rsidR="00554A7E" w:rsidRDefault="00554A7E" w:rsidP="00554A7E">
      <w:pPr>
        <w:pStyle w:val="ListParagraph"/>
        <w:numPr>
          <w:ilvl w:val="0"/>
          <w:numId w:val="2"/>
        </w:numPr>
        <w:ind w:left="360"/>
      </w:pPr>
      <w:r>
        <w:t>Emergency Contact Detail</w:t>
      </w:r>
    </w:p>
    <w:p w14:paraId="7C87BAB0" w14:textId="4BE00509" w:rsidR="001E74FC" w:rsidRDefault="00D25605" w:rsidP="00554A7E">
      <w:pPr>
        <w:pStyle w:val="NoSpacing"/>
        <w:numPr>
          <w:ilvl w:val="0"/>
          <w:numId w:val="4"/>
        </w:numPr>
      </w:pPr>
      <w:proofErr w:type="spellStart"/>
      <w:r>
        <w:t>Emergency_Contact_</w:t>
      </w:r>
      <w:r w:rsidR="001E74FC">
        <w:t>Id</w:t>
      </w:r>
      <w:proofErr w:type="spellEnd"/>
    </w:p>
    <w:p w14:paraId="1249B414" w14:textId="30208787" w:rsidR="001E74FC" w:rsidRDefault="001E74FC" w:rsidP="00554A7E">
      <w:pPr>
        <w:pStyle w:val="NoSpacing"/>
        <w:numPr>
          <w:ilvl w:val="0"/>
          <w:numId w:val="4"/>
        </w:numPr>
      </w:pPr>
      <w:r>
        <w:t>Person I</w:t>
      </w:r>
      <w:r w:rsidR="00D25605">
        <w:t>D/Emp ID/Student ID</w:t>
      </w:r>
    </w:p>
    <w:p w14:paraId="5D335FEB" w14:textId="296AAD51" w:rsidR="00554A7E" w:rsidRDefault="00554A7E" w:rsidP="00554A7E">
      <w:pPr>
        <w:pStyle w:val="NoSpacing"/>
        <w:numPr>
          <w:ilvl w:val="0"/>
          <w:numId w:val="4"/>
        </w:numPr>
      </w:pPr>
      <w:r>
        <w:t>Name</w:t>
      </w:r>
    </w:p>
    <w:p w14:paraId="14E5B604" w14:textId="04554312" w:rsidR="00554A7E" w:rsidRDefault="00554A7E" w:rsidP="00554A7E">
      <w:pPr>
        <w:pStyle w:val="NoSpacing"/>
        <w:numPr>
          <w:ilvl w:val="0"/>
          <w:numId w:val="4"/>
        </w:numPr>
      </w:pPr>
      <w:r>
        <w:t>Contact number</w:t>
      </w:r>
    </w:p>
    <w:p w14:paraId="55FAAE54" w14:textId="5BAA7286" w:rsidR="00554A7E" w:rsidRDefault="00554A7E" w:rsidP="00554A7E">
      <w:pPr>
        <w:pStyle w:val="NoSpacing"/>
        <w:numPr>
          <w:ilvl w:val="0"/>
          <w:numId w:val="4"/>
        </w:numPr>
      </w:pPr>
      <w:r>
        <w:t>Email id</w:t>
      </w:r>
    </w:p>
    <w:p w14:paraId="34F85825" w14:textId="1269251B" w:rsidR="00554A7E" w:rsidRDefault="00554A7E" w:rsidP="00554A7E">
      <w:pPr>
        <w:pStyle w:val="NoSpacing"/>
        <w:numPr>
          <w:ilvl w:val="0"/>
          <w:numId w:val="4"/>
        </w:numPr>
      </w:pPr>
      <w:r>
        <w:t>Relationship</w:t>
      </w:r>
    </w:p>
    <w:p w14:paraId="1DD061E6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5E48796A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1D66AE94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66C139B9" w14:textId="77777777" w:rsidR="00D25605" w:rsidRDefault="00D25605" w:rsidP="00D25605">
      <w:pPr>
        <w:pStyle w:val="NoSpacing"/>
        <w:ind w:left="1440"/>
      </w:pPr>
    </w:p>
    <w:p w14:paraId="46EC9920" w14:textId="6A83BDE4" w:rsidR="007D1B5F" w:rsidRPr="00722E00" w:rsidRDefault="007D1B5F" w:rsidP="007D1B5F">
      <w:pPr>
        <w:pStyle w:val="ListParagraph"/>
        <w:numPr>
          <w:ilvl w:val="0"/>
          <w:numId w:val="2"/>
        </w:numPr>
        <w:ind w:left="360"/>
        <w:rPr>
          <w:highlight w:val="yellow"/>
        </w:rPr>
      </w:pPr>
      <w:r w:rsidRPr="00722E00">
        <w:rPr>
          <w:highlight w:val="yellow"/>
        </w:rPr>
        <w:t>Parent</w:t>
      </w:r>
      <w:r w:rsidR="004F4CD0" w:rsidRPr="00722E00">
        <w:rPr>
          <w:highlight w:val="yellow"/>
        </w:rPr>
        <w:t>’s Details</w:t>
      </w:r>
    </w:p>
    <w:p w14:paraId="33CB0FCF" w14:textId="1B9C679D" w:rsidR="00C97C4A" w:rsidRDefault="00D25605" w:rsidP="00C97C4A">
      <w:pPr>
        <w:pStyle w:val="NoSpacing"/>
        <w:numPr>
          <w:ilvl w:val="0"/>
          <w:numId w:val="4"/>
        </w:numPr>
      </w:pPr>
      <w:proofErr w:type="spellStart"/>
      <w:r>
        <w:t>Parents_</w:t>
      </w:r>
      <w:r w:rsidR="00C97C4A">
        <w:t>Id</w:t>
      </w:r>
      <w:proofErr w:type="spellEnd"/>
    </w:p>
    <w:p w14:paraId="4EBC8332" w14:textId="3931AA23" w:rsidR="00C97C4A" w:rsidRDefault="00C97C4A" w:rsidP="00C97C4A">
      <w:pPr>
        <w:pStyle w:val="NoSpacing"/>
        <w:numPr>
          <w:ilvl w:val="0"/>
          <w:numId w:val="4"/>
        </w:numPr>
      </w:pPr>
      <w:r>
        <w:t>Student Id</w:t>
      </w:r>
    </w:p>
    <w:p w14:paraId="7FDD665B" w14:textId="70B65556" w:rsidR="00C97C4A" w:rsidRDefault="00D25605" w:rsidP="00C97C4A">
      <w:pPr>
        <w:pStyle w:val="NoSpacing"/>
        <w:numPr>
          <w:ilvl w:val="0"/>
          <w:numId w:val="4"/>
        </w:numPr>
      </w:pPr>
      <w:r>
        <w:t>Relationship&gt;&gt; For Father/Mother/Guardian</w:t>
      </w:r>
    </w:p>
    <w:p w14:paraId="7D4BB730" w14:textId="5A3FA5BC" w:rsidR="00C97C4A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 xml:space="preserve">Siblings </w:t>
      </w:r>
      <w:r w:rsidR="004F4CD0" w:rsidRPr="00D25605">
        <w:rPr>
          <w:strike/>
        </w:rPr>
        <w:t xml:space="preserve">Details </w:t>
      </w:r>
      <w:r w:rsidRPr="00D25605">
        <w:rPr>
          <w:strike/>
        </w:rPr>
        <w:t>Id</w:t>
      </w:r>
    </w:p>
    <w:p w14:paraId="058F7568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6B97BFC4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37A4A9C1" w14:textId="7F93FDE2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2172C297" w14:textId="77777777" w:rsidR="00D25605" w:rsidRDefault="00D25605" w:rsidP="00D25605">
      <w:pPr>
        <w:pStyle w:val="NoSpacing"/>
        <w:numPr>
          <w:ilvl w:val="0"/>
          <w:numId w:val="4"/>
        </w:numPr>
      </w:pPr>
      <w:r>
        <w:t>First Name</w:t>
      </w:r>
    </w:p>
    <w:p w14:paraId="4A9FDD17" w14:textId="77777777" w:rsidR="00D25605" w:rsidRDefault="00D25605" w:rsidP="00D25605">
      <w:pPr>
        <w:pStyle w:val="NoSpacing"/>
        <w:numPr>
          <w:ilvl w:val="0"/>
          <w:numId w:val="4"/>
        </w:numPr>
      </w:pPr>
      <w:r>
        <w:t>Middle Name</w:t>
      </w:r>
    </w:p>
    <w:p w14:paraId="71F1AB12" w14:textId="77777777" w:rsidR="00D25605" w:rsidRDefault="00D25605" w:rsidP="00D25605">
      <w:pPr>
        <w:pStyle w:val="NoSpacing"/>
        <w:numPr>
          <w:ilvl w:val="0"/>
          <w:numId w:val="4"/>
        </w:numPr>
      </w:pPr>
      <w:r>
        <w:t>Last Name</w:t>
      </w:r>
    </w:p>
    <w:p w14:paraId="5F3CCB12" w14:textId="77777777" w:rsidR="00D25605" w:rsidRDefault="00D25605" w:rsidP="00D25605">
      <w:pPr>
        <w:pStyle w:val="NoSpacing"/>
        <w:numPr>
          <w:ilvl w:val="0"/>
          <w:numId w:val="4"/>
        </w:numPr>
      </w:pPr>
      <w:r>
        <w:t>Age</w:t>
      </w:r>
    </w:p>
    <w:p w14:paraId="3A47635B" w14:textId="77777777" w:rsidR="00D25605" w:rsidRDefault="00D25605" w:rsidP="00D25605">
      <w:pPr>
        <w:pStyle w:val="NoSpacing"/>
        <w:numPr>
          <w:ilvl w:val="0"/>
          <w:numId w:val="4"/>
        </w:numPr>
      </w:pPr>
      <w:r>
        <w:t>Aadhar No</w:t>
      </w:r>
    </w:p>
    <w:p w14:paraId="5FBB7086" w14:textId="77777777" w:rsidR="00D25605" w:rsidRDefault="00D25605" w:rsidP="00D25605">
      <w:pPr>
        <w:pStyle w:val="NoSpacing"/>
        <w:numPr>
          <w:ilvl w:val="0"/>
          <w:numId w:val="4"/>
        </w:numPr>
      </w:pPr>
      <w:r w:rsidRPr="005B1CDE">
        <w:t>Nationality</w:t>
      </w:r>
    </w:p>
    <w:p w14:paraId="34D8B60C" w14:textId="77777777" w:rsidR="00D25605" w:rsidRDefault="00D25605" w:rsidP="00D25605">
      <w:pPr>
        <w:pStyle w:val="NoSpacing"/>
        <w:numPr>
          <w:ilvl w:val="0"/>
          <w:numId w:val="4"/>
        </w:numPr>
      </w:pPr>
      <w:r w:rsidRPr="00554A7E">
        <w:t>Educational Qualifications</w:t>
      </w:r>
    </w:p>
    <w:p w14:paraId="78CCBD60" w14:textId="77777777" w:rsidR="00D25605" w:rsidRDefault="00D25605" w:rsidP="00D25605">
      <w:pPr>
        <w:pStyle w:val="NoSpacing"/>
        <w:numPr>
          <w:ilvl w:val="0"/>
          <w:numId w:val="4"/>
        </w:numPr>
      </w:pPr>
      <w:r w:rsidRPr="00554A7E">
        <w:t>Occupation</w:t>
      </w:r>
    </w:p>
    <w:p w14:paraId="618A15F7" w14:textId="77777777" w:rsidR="00D25605" w:rsidRPr="00C97C4A" w:rsidRDefault="00D25605" w:rsidP="00D25605">
      <w:pPr>
        <w:pStyle w:val="NoSpacing"/>
        <w:numPr>
          <w:ilvl w:val="0"/>
          <w:numId w:val="4"/>
        </w:numPr>
      </w:pPr>
      <w:r w:rsidRPr="00C97C4A">
        <w:t>Designation</w:t>
      </w:r>
    </w:p>
    <w:p w14:paraId="09799BF2" w14:textId="77777777" w:rsidR="00D25605" w:rsidRPr="00C97C4A" w:rsidRDefault="00D25605" w:rsidP="00D25605">
      <w:pPr>
        <w:pStyle w:val="NoSpacing"/>
        <w:numPr>
          <w:ilvl w:val="0"/>
          <w:numId w:val="4"/>
        </w:numPr>
      </w:pPr>
      <w:r w:rsidRPr="00C97C4A">
        <w:t>Office Address</w:t>
      </w:r>
    </w:p>
    <w:p w14:paraId="19604605" w14:textId="77777777" w:rsidR="00D25605" w:rsidRPr="00C97C4A" w:rsidRDefault="00D25605" w:rsidP="00D25605">
      <w:pPr>
        <w:pStyle w:val="NoSpacing"/>
        <w:numPr>
          <w:ilvl w:val="0"/>
          <w:numId w:val="4"/>
        </w:numPr>
      </w:pPr>
      <w:r w:rsidRPr="00C97C4A">
        <w:t>Mobile Number</w:t>
      </w:r>
    </w:p>
    <w:p w14:paraId="1D6ADCA6" w14:textId="77777777" w:rsidR="00D25605" w:rsidRPr="00C97C4A" w:rsidRDefault="00D25605" w:rsidP="00D25605">
      <w:pPr>
        <w:pStyle w:val="NoSpacing"/>
        <w:numPr>
          <w:ilvl w:val="0"/>
          <w:numId w:val="4"/>
        </w:numPr>
      </w:pPr>
      <w:r w:rsidRPr="00C97C4A">
        <w:t>Email Address</w:t>
      </w:r>
    </w:p>
    <w:p w14:paraId="279F93F0" w14:textId="77777777" w:rsidR="00D25605" w:rsidRDefault="00D25605" w:rsidP="00D25605">
      <w:pPr>
        <w:pStyle w:val="NoSpacing"/>
        <w:numPr>
          <w:ilvl w:val="0"/>
          <w:numId w:val="4"/>
        </w:numPr>
      </w:pPr>
      <w:r w:rsidRPr="00C97C4A">
        <w:t>Annual Income</w:t>
      </w:r>
      <w:r>
        <w:t xml:space="preserve"> Id</w:t>
      </w:r>
    </w:p>
    <w:p w14:paraId="6B7FBCA9" w14:textId="77777777" w:rsidR="00D25605" w:rsidRDefault="00D25605" w:rsidP="00D25605">
      <w:pPr>
        <w:pStyle w:val="NoSpacing"/>
        <w:ind w:left="1080"/>
      </w:pPr>
    </w:p>
    <w:p w14:paraId="56C603DF" w14:textId="77777777" w:rsidR="00D25605" w:rsidRPr="00D25605" w:rsidRDefault="00D25605" w:rsidP="00D25605">
      <w:pPr>
        <w:pStyle w:val="NoSpacing"/>
        <w:ind w:left="1440"/>
      </w:pPr>
    </w:p>
    <w:p w14:paraId="7A0DFB8A" w14:textId="2F4ED5E8" w:rsidR="00C97C4A" w:rsidRPr="00D25605" w:rsidRDefault="00C97C4A" w:rsidP="007D1B5F">
      <w:pPr>
        <w:pStyle w:val="ListParagraph"/>
        <w:numPr>
          <w:ilvl w:val="0"/>
          <w:numId w:val="2"/>
        </w:numPr>
        <w:ind w:left="360"/>
        <w:rPr>
          <w:strike/>
        </w:rPr>
      </w:pPr>
      <w:r w:rsidRPr="00D25605">
        <w:rPr>
          <w:strike/>
        </w:rPr>
        <w:t>Father</w:t>
      </w:r>
      <w:r w:rsidR="004F4CD0" w:rsidRPr="00D25605">
        <w:rPr>
          <w:strike/>
        </w:rPr>
        <w:t>’s</w:t>
      </w:r>
      <w:r w:rsidRPr="00D25605">
        <w:rPr>
          <w:strike/>
        </w:rPr>
        <w:t xml:space="preserve"> </w:t>
      </w:r>
      <w:r w:rsidR="004F4CD0" w:rsidRPr="00D25605">
        <w:rPr>
          <w:strike/>
        </w:rPr>
        <w:t>Details</w:t>
      </w:r>
    </w:p>
    <w:p w14:paraId="6BC04CFF" w14:textId="305C34FE" w:rsidR="007D1B5F" w:rsidRPr="00D25605" w:rsidRDefault="007D1B5F" w:rsidP="007D1B5F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Id</w:t>
      </w:r>
    </w:p>
    <w:p w14:paraId="443518DA" w14:textId="77777777" w:rsidR="00554A7E" w:rsidRPr="00D25605" w:rsidRDefault="00554A7E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First Name</w:t>
      </w:r>
    </w:p>
    <w:p w14:paraId="44072A14" w14:textId="77777777" w:rsidR="00554A7E" w:rsidRPr="00D25605" w:rsidRDefault="00554A7E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Middle Name</w:t>
      </w:r>
    </w:p>
    <w:p w14:paraId="61E614A9" w14:textId="43030C5A" w:rsidR="00554A7E" w:rsidRPr="00D25605" w:rsidRDefault="00554A7E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Last Name</w:t>
      </w:r>
    </w:p>
    <w:p w14:paraId="4A00317A" w14:textId="71601099" w:rsidR="00554A7E" w:rsidRPr="00D25605" w:rsidRDefault="00554A7E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Age</w:t>
      </w:r>
    </w:p>
    <w:p w14:paraId="0D69A450" w14:textId="51292EE1" w:rsidR="00554A7E" w:rsidRPr="00D25605" w:rsidRDefault="00554A7E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Aadhar No</w:t>
      </w:r>
    </w:p>
    <w:p w14:paraId="58CA5452" w14:textId="77777777" w:rsidR="00554A7E" w:rsidRPr="00D25605" w:rsidRDefault="00554A7E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Nationality</w:t>
      </w:r>
    </w:p>
    <w:p w14:paraId="33F85464" w14:textId="12DA4706" w:rsidR="00554A7E" w:rsidRPr="00D25605" w:rsidRDefault="00554A7E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Educational Qualifications</w:t>
      </w:r>
    </w:p>
    <w:p w14:paraId="5AE37DAE" w14:textId="6A014474" w:rsidR="00554A7E" w:rsidRPr="00D25605" w:rsidRDefault="00554A7E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Occupation</w:t>
      </w:r>
    </w:p>
    <w:p w14:paraId="4DABF8F8" w14:textId="238691B4" w:rsidR="00C97C4A" w:rsidRPr="00D25605" w:rsidRDefault="00C97C4A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Designation</w:t>
      </w:r>
    </w:p>
    <w:p w14:paraId="7C9063C1" w14:textId="17C7C5D6" w:rsidR="00C97C4A" w:rsidRPr="00D25605" w:rsidRDefault="00C97C4A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Office Address</w:t>
      </w:r>
    </w:p>
    <w:p w14:paraId="65FD5EC2" w14:textId="0E80591B" w:rsidR="00C97C4A" w:rsidRPr="00D25605" w:rsidRDefault="00C97C4A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lastRenderedPageBreak/>
        <w:t>Mobile Number</w:t>
      </w:r>
    </w:p>
    <w:p w14:paraId="6CE729A3" w14:textId="54D366F7" w:rsidR="00C97C4A" w:rsidRPr="00D25605" w:rsidRDefault="00C97C4A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Email Address</w:t>
      </w:r>
    </w:p>
    <w:p w14:paraId="4D21FBC1" w14:textId="373BCCD6" w:rsidR="00C97C4A" w:rsidRPr="00D25605" w:rsidRDefault="00C97C4A" w:rsidP="00554A7E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Annual Income</w:t>
      </w:r>
      <w:r w:rsidR="004F4CD0" w:rsidRPr="00D25605">
        <w:rPr>
          <w:strike/>
        </w:rPr>
        <w:t xml:space="preserve"> Id</w:t>
      </w:r>
    </w:p>
    <w:p w14:paraId="375DFF9E" w14:textId="07C526FB" w:rsidR="007D1B5F" w:rsidRPr="00D25605" w:rsidRDefault="007D1B5F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Student Id</w:t>
      </w:r>
    </w:p>
    <w:p w14:paraId="31752EC5" w14:textId="77777777" w:rsidR="004F4CD0" w:rsidRPr="00D25605" w:rsidRDefault="004F4CD0" w:rsidP="004F4CD0">
      <w:pPr>
        <w:pStyle w:val="NoSpacing"/>
        <w:ind w:left="1440"/>
        <w:rPr>
          <w:strike/>
        </w:rPr>
      </w:pPr>
    </w:p>
    <w:p w14:paraId="1B5EB1DC" w14:textId="4DC4B348" w:rsidR="00C97C4A" w:rsidRPr="00D25605" w:rsidRDefault="004F4CD0" w:rsidP="00C97C4A">
      <w:pPr>
        <w:pStyle w:val="ListParagraph"/>
        <w:numPr>
          <w:ilvl w:val="0"/>
          <w:numId w:val="2"/>
        </w:numPr>
        <w:ind w:left="360"/>
        <w:rPr>
          <w:strike/>
        </w:rPr>
      </w:pPr>
      <w:r w:rsidRPr="00D25605">
        <w:rPr>
          <w:strike/>
        </w:rPr>
        <w:t>Mother’s</w:t>
      </w:r>
      <w:r w:rsidR="00C97C4A" w:rsidRPr="00D25605">
        <w:rPr>
          <w:strike/>
        </w:rPr>
        <w:t xml:space="preserve"> </w:t>
      </w:r>
      <w:r w:rsidRPr="00D25605">
        <w:rPr>
          <w:strike/>
        </w:rPr>
        <w:t>Details</w:t>
      </w:r>
    </w:p>
    <w:p w14:paraId="7D7F50A2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Id</w:t>
      </w:r>
    </w:p>
    <w:p w14:paraId="18454227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First Name</w:t>
      </w:r>
    </w:p>
    <w:p w14:paraId="340789D7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Middle Name</w:t>
      </w:r>
    </w:p>
    <w:p w14:paraId="203FD560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Last Name</w:t>
      </w:r>
    </w:p>
    <w:p w14:paraId="4BE9764D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Age</w:t>
      </w:r>
    </w:p>
    <w:p w14:paraId="566C4B2D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Aadhar No</w:t>
      </w:r>
    </w:p>
    <w:p w14:paraId="138CEA12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Nationality</w:t>
      </w:r>
    </w:p>
    <w:p w14:paraId="1FFC7D86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Educational Qualifications</w:t>
      </w:r>
    </w:p>
    <w:p w14:paraId="34682E02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Occupation</w:t>
      </w:r>
    </w:p>
    <w:p w14:paraId="1BB9E2A3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Designation</w:t>
      </w:r>
    </w:p>
    <w:p w14:paraId="45384DDF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Office Address</w:t>
      </w:r>
    </w:p>
    <w:p w14:paraId="1C1048DE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Mobile Number</w:t>
      </w:r>
    </w:p>
    <w:p w14:paraId="37C832DB" w14:textId="77777777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Email Address</w:t>
      </w:r>
    </w:p>
    <w:p w14:paraId="1653DCF8" w14:textId="7601FF76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Annual Income</w:t>
      </w:r>
      <w:r w:rsidR="004F4CD0" w:rsidRPr="00D25605">
        <w:rPr>
          <w:strike/>
        </w:rPr>
        <w:t xml:space="preserve"> Id</w:t>
      </w:r>
    </w:p>
    <w:p w14:paraId="2A50CEAB" w14:textId="1DF4B41D" w:rsidR="00C97C4A" w:rsidRPr="00D25605" w:rsidRDefault="00C97C4A" w:rsidP="00C97C4A">
      <w:pPr>
        <w:pStyle w:val="NoSpacing"/>
        <w:numPr>
          <w:ilvl w:val="0"/>
          <w:numId w:val="4"/>
        </w:numPr>
        <w:rPr>
          <w:strike/>
        </w:rPr>
      </w:pPr>
      <w:r w:rsidRPr="00D25605">
        <w:rPr>
          <w:strike/>
        </w:rPr>
        <w:t>Student Id</w:t>
      </w:r>
    </w:p>
    <w:p w14:paraId="4FAE775A" w14:textId="7325A816" w:rsidR="00D25605" w:rsidRDefault="00D25605" w:rsidP="00D25605">
      <w:pPr>
        <w:pStyle w:val="NoSpacing"/>
      </w:pPr>
    </w:p>
    <w:p w14:paraId="06AE3F85" w14:textId="77777777" w:rsidR="00D25605" w:rsidRDefault="00D25605" w:rsidP="00D25605">
      <w:pPr>
        <w:pStyle w:val="NoSpacing"/>
      </w:pPr>
    </w:p>
    <w:p w14:paraId="76DCE4C8" w14:textId="032B0B27" w:rsidR="00353D44" w:rsidRDefault="00353D44" w:rsidP="00353D44">
      <w:pPr>
        <w:pStyle w:val="ListParagraph"/>
        <w:numPr>
          <w:ilvl w:val="0"/>
          <w:numId w:val="2"/>
        </w:numPr>
        <w:ind w:left="360"/>
      </w:pPr>
      <w:r>
        <w:t>Previous Study Details</w:t>
      </w:r>
    </w:p>
    <w:p w14:paraId="0DCB8B67" w14:textId="0E01F0C2" w:rsidR="00353D44" w:rsidRDefault="00D25605" w:rsidP="00353D44">
      <w:pPr>
        <w:pStyle w:val="NoSpacing"/>
        <w:numPr>
          <w:ilvl w:val="0"/>
          <w:numId w:val="4"/>
        </w:numPr>
      </w:pPr>
      <w:proofErr w:type="spellStart"/>
      <w:r>
        <w:t>Record_</w:t>
      </w:r>
      <w:r w:rsidR="00353D44">
        <w:t>I</w:t>
      </w:r>
      <w:r>
        <w:t>D</w:t>
      </w:r>
      <w:proofErr w:type="spellEnd"/>
    </w:p>
    <w:p w14:paraId="602E0CCC" w14:textId="008130A2" w:rsidR="0066706E" w:rsidRDefault="0066706E" w:rsidP="00353D44">
      <w:pPr>
        <w:pStyle w:val="NoSpacing"/>
        <w:numPr>
          <w:ilvl w:val="0"/>
          <w:numId w:val="4"/>
        </w:numPr>
      </w:pPr>
      <w:r>
        <w:t>Student Id</w:t>
      </w:r>
    </w:p>
    <w:p w14:paraId="292F9BF9" w14:textId="0AA19780" w:rsidR="00353D44" w:rsidRDefault="00353D44" w:rsidP="00353D44">
      <w:pPr>
        <w:pStyle w:val="NoSpacing"/>
        <w:numPr>
          <w:ilvl w:val="0"/>
          <w:numId w:val="4"/>
        </w:numPr>
      </w:pPr>
      <w:r>
        <w:t>Year</w:t>
      </w:r>
    </w:p>
    <w:p w14:paraId="743DB9C0" w14:textId="2AB6E27F" w:rsidR="00353D44" w:rsidRDefault="00353D44" w:rsidP="00353D44">
      <w:pPr>
        <w:pStyle w:val="NoSpacing"/>
        <w:numPr>
          <w:ilvl w:val="0"/>
          <w:numId w:val="4"/>
        </w:numPr>
      </w:pPr>
      <w:r>
        <w:t>School</w:t>
      </w:r>
    </w:p>
    <w:p w14:paraId="451BF77B" w14:textId="342C7BE1" w:rsidR="00353D44" w:rsidRDefault="00353D44" w:rsidP="00353D44">
      <w:pPr>
        <w:pStyle w:val="NoSpacing"/>
        <w:numPr>
          <w:ilvl w:val="0"/>
          <w:numId w:val="4"/>
        </w:numPr>
      </w:pPr>
      <w:r>
        <w:t>Affiliated Board</w:t>
      </w:r>
    </w:p>
    <w:p w14:paraId="29994320" w14:textId="55DD57A5" w:rsidR="00353D44" w:rsidRDefault="00353D44" w:rsidP="00353D44">
      <w:pPr>
        <w:pStyle w:val="NoSpacing"/>
        <w:numPr>
          <w:ilvl w:val="0"/>
          <w:numId w:val="4"/>
        </w:numPr>
      </w:pPr>
      <w:r>
        <w:t>Standards</w:t>
      </w:r>
    </w:p>
    <w:p w14:paraId="3A1898A8" w14:textId="27784868" w:rsidR="00353D44" w:rsidRDefault="00353D44" w:rsidP="00353D44">
      <w:pPr>
        <w:pStyle w:val="NoSpacing"/>
        <w:numPr>
          <w:ilvl w:val="0"/>
          <w:numId w:val="4"/>
        </w:numPr>
      </w:pPr>
      <w:r>
        <w:t>Grade/Mark</w:t>
      </w:r>
    </w:p>
    <w:p w14:paraId="4C7E9419" w14:textId="27F3EAF0" w:rsidR="00353D44" w:rsidRDefault="00353D44" w:rsidP="00353D44">
      <w:pPr>
        <w:pStyle w:val="NoSpacing"/>
        <w:numPr>
          <w:ilvl w:val="0"/>
          <w:numId w:val="4"/>
        </w:numPr>
      </w:pPr>
      <w:r>
        <w:t>Total Marks</w:t>
      </w:r>
    </w:p>
    <w:p w14:paraId="5388B0A2" w14:textId="7B7E03A9" w:rsidR="00353D44" w:rsidRDefault="00353D44" w:rsidP="00353D44">
      <w:pPr>
        <w:pStyle w:val="NoSpacing"/>
        <w:numPr>
          <w:ilvl w:val="0"/>
          <w:numId w:val="4"/>
        </w:numPr>
      </w:pPr>
      <w:r>
        <w:t>Reason for leaving</w:t>
      </w:r>
    </w:p>
    <w:p w14:paraId="15D5FBFB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4D3080B5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58C68641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2C5F6BA6" w14:textId="77777777" w:rsidR="00D25605" w:rsidRDefault="00D25605" w:rsidP="00D25605">
      <w:pPr>
        <w:pStyle w:val="NoSpacing"/>
        <w:ind w:left="1440"/>
      </w:pPr>
    </w:p>
    <w:p w14:paraId="3044482E" w14:textId="77777777" w:rsidR="00D25605" w:rsidRDefault="00D25605" w:rsidP="00D25605">
      <w:pPr>
        <w:pStyle w:val="NoSpacing"/>
        <w:ind w:left="1440"/>
      </w:pPr>
    </w:p>
    <w:p w14:paraId="59311B7A" w14:textId="2ED1513C" w:rsidR="004F4CD0" w:rsidRDefault="004F4CD0" w:rsidP="004F4CD0">
      <w:pPr>
        <w:pStyle w:val="ListParagraph"/>
        <w:numPr>
          <w:ilvl w:val="0"/>
          <w:numId w:val="2"/>
        </w:numPr>
        <w:ind w:left="360"/>
      </w:pPr>
      <w:r>
        <w:t>Income</w:t>
      </w:r>
    </w:p>
    <w:p w14:paraId="2F2627B7" w14:textId="358569B1" w:rsidR="004F4CD0" w:rsidRDefault="00D25605" w:rsidP="004F4CD0">
      <w:pPr>
        <w:pStyle w:val="NoSpacing"/>
        <w:numPr>
          <w:ilvl w:val="0"/>
          <w:numId w:val="4"/>
        </w:numPr>
      </w:pPr>
      <w:proofErr w:type="spellStart"/>
      <w:r>
        <w:t>Income_</w:t>
      </w:r>
      <w:r w:rsidR="004F4CD0">
        <w:t>Id</w:t>
      </w:r>
      <w:proofErr w:type="spellEnd"/>
    </w:p>
    <w:p w14:paraId="3CA0D8D8" w14:textId="53195809" w:rsidR="004F4CD0" w:rsidRDefault="004F4CD0" w:rsidP="004F4CD0">
      <w:pPr>
        <w:pStyle w:val="NoSpacing"/>
        <w:numPr>
          <w:ilvl w:val="0"/>
          <w:numId w:val="4"/>
        </w:numPr>
      </w:pPr>
      <w:r>
        <w:t>Range</w:t>
      </w:r>
    </w:p>
    <w:p w14:paraId="26B54DD7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1477E928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573851E9" w14:textId="13AAF89E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21107248" w14:textId="0EFD066E" w:rsidR="00D25605" w:rsidRDefault="00D25605" w:rsidP="00D25605">
      <w:pPr>
        <w:pStyle w:val="NoSpacing"/>
      </w:pPr>
    </w:p>
    <w:p w14:paraId="1BEC6E5F" w14:textId="58530621" w:rsidR="00D25605" w:rsidRDefault="00D25605" w:rsidP="00D25605">
      <w:pPr>
        <w:pStyle w:val="NoSpacing"/>
      </w:pPr>
    </w:p>
    <w:p w14:paraId="041F151B" w14:textId="37795C9D" w:rsidR="00D25605" w:rsidRDefault="00D25605" w:rsidP="00D25605">
      <w:pPr>
        <w:pStyle w:val="NoSpacing"/>
      </w:pPr>
    </w:p>
    <w:p w14:paraId="45E2C887" w14:textId="2833C68D" w:rsidR="00D25605" w:rsidRDefault="00D25605" w:rsidP="00D25605">
      <w:pPr>
        <w:pStyle w:val="NoSpacing"/>
      </w:pPr>
    </w:p>
    <w:p w14:paraId="6554CB17" w14:textId="01001038" w:rsidR="00D25605" w:rsidRDefault="00D25605" w:rsidP="00D25605">
      <w:pPr>
        <w:pStyle w:val="NoSpacing"/>
      </w:pPr>
    </w:p>
    <w:p w14:paraId="7A7AE62B" w14:textId="57DCF7CE" w:rsidR="00D25605" w:rsidRDefault="00D25605" w:rsidP="00D25605">
      <w:pPr>
        <w:pStyle w:val="NoSpacing"/>
      </w:pPr>
    </w:p>
    <w:p w14:paraId="531B8CB3" w14:textId="62F19A53" w:rsidR="00D25605" w:rsidRDefault="00D25605" w:rsidP="00D25605">
      <w:pPr>
        <w:pStyle w:val="NoSpacing"/>
      </w:pPr>
    </w:p>
    <w:p w14:paraId="69BA402F" w14:textId="77777777" w:rsidR="00D25605" w:rsidRDefault="00D25605" w:rsidP="00D25605">
      <w:pPr>
        <w:pStyle w:val="NoSpacing"/>
      </w:pPr>
    </w:p>
    <w:p w14:paraId="0E5324BE" w14:textId="77777777" w:rsidR="00D25605" w:rsidRDefault="00D25605" w:rsidP="00D25605">
      <w:pPr>
        <w:pStyle w:val="NoSpacing"/>
        <w:ind w:left="1440"/>
      </w:pPr>
    </w:p>
    <w:p w14:paraId="4485F198" w14:textId="291E87B2" w:rsidR="007D1B5F" w:rsidRDefault="0066706E" w:rsidP="0066706E">
      <w:pPr>
        <w:pStyle w:val="ListParagraph"/>
        <w:numPr>
          <w:ilvl w:val="0"/>
          <w:numId w:val="2"/>
        </w:numPr>
        <w:ind w:left="360"/>
      </w:pPr>
      <w:r>
        <w:t>Rol</w:t>
      </w:r>
      <w:r w:rsidR="00D25605">
        <w:t>l</w:t>
      </w:r>
      <w:r>
        <w:t xml:space="preserve"> number</w:t>
      </w:r>
    </w:p>
    <w:p w14:paraId="144695F9" w14:textId="41CFE29C" w:rsidR="007C5BB8" w:rsidRDefault="00D25605" w:rsidP="007C5BB8">
      <w:pPr>
        <w:pStyle w:val="NoSpacing"/>
        <w:numPr>
          <w:ilvl w:val="0"/>
          <w:numId w:val="4"/>
        </w:numPr>
      </w:pPr>
      <w:proofErr w:type="spellStart"/>
      <w:r>
        <w:t>Roll_</w:t>
      </w:r>
      <w:r w:rsidR="007C5BB8">
        <w:t>Id</w:t>
      </w:r>
      <w:proofErr w:type="spellEnd"/>
    </w:p>
    <w:p w14:paraId="532831B0" w14:textId="5EA05949" w:rsidR="007C5BB8" w:rsidRDefault="007C5BB8" w:rsidP="007C5BB8">
      <w:pPr>
        <w:pStyle w:val="NoSpacing"/>
        <w:numPr>
          <w:ilvl w:val="0"/>
          <w:numId w:val="4"/>
        </w:numPr>
      </w:pPr>
      <w:r>
        <w:t>Roll number</w:t>
      </w:r>
    </w:p>
    <w:p w14:paraId="2C3A0B7B" w14:textId="391C7879" w:rsidR="007C5BB8" w:rsidRDefault="007C5BB8" w:rsidP="007C5BB8">
      <w:pPr>
        <w:pStyle w:val="NoSpacing"/>
        <w:numPr>
          <w:ilvl w:val="0"/>
          <w:numId w:val="4"/>
        </w:numPr>
      </w:pPr>
      <w:r>
        <w:t>Student Id</w:t>
      </w:r>
    </w:p>
    <w:p w14:paraId="2FB05C82" w14:textId="77777777" w:rsidR="007C5BB8" w:rsidRDefault="007C5BB8" w:rsidP="007C5BB8">
      <w:pPr>
        <w:pStyle w:val="NoSpacing"/>
        <w:numPr>
          <w:ilvl w:val="0"/>
          <w:numId w:val="4"/>
        </w:numPr>
      </w:pPr>
      <w:r>
        <w:t>Class Id</w:t>
      </w:r>
    </w:p>
    <w:p w14:paraId="49D7499F" w14:textId="5F355D5A" w:rsidR="007C5BB8" w:rsidRDefault="007C5BB8" w:rsidP="007C5BB8">
      <w:pPr>
        <w:pStyle w:val="NoSpacing"/>
        <w:numPr>
          <w:ilvl w:val="0"/>
          <w:numId w:val="4"/>
        </w:numPr>
      </w:pPr>
      <w:r>
        <w:t>Section Id</w:t>
      </w:r>
    </w:p>
    <w:p w14:paraId="1D4B2801" w14:textId="54524B43" w:rsidR="00D25605" w:rsidRDefault="00D25605" w:rsidP="007C5BB8">
      <w:pPr>
        <w:pStyle w:val="NoSpacing"/>
        <w:numPr>
          <w:ilvl w:val="0"/>
          <w:numId w:val="4"/>
        </w:numPr>
      </w:pPr>
      <w:r>
        <w:t>Year</w:t>
      </w:r>
    </w:p>
    <w:p w14:paraId="47405EF4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Create Date</w:t>
      </w:r>
    </w:p>
    <w:p w14:paraId="0B87A0D1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Expiry Date</w:t>
      </w:r>
    </w:p>
    <w:p w14:paraId="6D313429" w14:textId="77777777" w:rsidR="00D25605" w:rsidRDefault="00D25605" w:rsidP="00D25605">
      <w:pPr>
        <w:pStyle w:val="NoSpacing"/>
        <w:numPr>
          <w:ilvl w:val="0"/>
          <w:numId w:val="4"/>
        </w:numPr>
      </w:pPr>
      <w:r>
        <w:t>Record Update Date</w:t>
      </w:r>
    </w:p>
    <w:p w14:paraId="741E3E13" w14:textId="77777777" w:rsidR="00D25605" w:rsidRDefault="00D25605" w:rsidP="00D25605">
      <w:pPr>
        <w:pStyle w:val="NoSpacing"/>
        <w:ind w:left="1440"/>
      </w:pPr>
    </w:p>
    <w:p w14:paraId="12B105D9" w14:textId="77777777" w:rsidR="007C5BB8" w:rsidRDefault="007C5BB8" w:rsidP="007C5BB8">
      <w:pPr>
        <w:pStyle w:val="ListParagraph"/>
        <w:ind w:left="360"/>
      </w:pPr>
    </w:p>
    <w:sectPr w:rsidR="007C5BB8" w:rsidSect="00B3547E">
      <w:headerReference w:type="default" r:id="rId7"/>
      <w:pgSz w:w="11906" w:h="16838"/>
      <w:pgMar w:top="1440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004ED0" w14:textId="77777777" w:rsidR="003463CD" w:rsidRDefault="003463CD" w:rsidP="00BD0ED0">
      <w:pPr>
        <w:spacing w:after="0" w:line="240" w:lineRule="auto"/>
      </w:pPr>
      <w:r>
        <w:separator/>
      </w:r>
    </w:p>
  </w:endnote>
  <w:endnote w:type="continuationSeparator" w:id="0">
    <w:p w14:paraId="1C0DE53F" w14:textId="77777777" w:rsidR="003463CD" w:rsidRDefault="003463CD" w:rsidP="00BD0E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AFCAC7" w14:textId="77777777" w:rsidR="003463CD" w:rsidRDefault="003463CD" w:rsidP="00BD0ED0">
      <w:pPr>
        <w:spacing w:after="0" w:line="240" w:lineRule="auto"/>
      </w:pPr>
      <w:r>
        <w:separator/>
      </w:r>
    </w:p>
  </w:footnote>
  <w:footnote w:type="continuationSeparator" w:id="0">
    <w:p w14:paraId="364A7434" w14:textId="77777777" w:rsidR="003463CD" w:rsidRDefault="003463CD" w:rsidP="00BD0E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3847A" w14:textId="4C7CB017" w:rsidR="00BD0ED0" w:rsidRDefault="00BD0ED0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67C2E7B" wp14:editId="45101381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FA1E010" w14:textId="650636AB" w:rsidR="00BD0ED0" w:rsidRDefault="00BD0ED0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Db Tables Required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rect w14:anchorId="667C2E7B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3FA1E010" w14:textId="650636AB" w:rsidR="00BD0ED0" w:rsidRDefault="00BD0ED0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Db Tables Required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342B19"/>
    <w:multiLevelType w:val="hybridMultilevel"/>
    <w:tmpl w:val="0CC8AE8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435E87"/>
    <w:multiLevelType w:val="hybridMultilevel"/>
    <w:tmpl w:val="5B9E525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1F2138A"/>
    <w:multiLevelType w:val="hybridMultilevel"/>
    <w:tmpl w:val="ADF6381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47C5787"/>
    <w:multiLevelType w:val="hybridMultilevel"/>
    <w:tmpl w:val="226CE6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MjI0MDKxNDQ0sjBU0lEKTi0uzszPAykwqgUAC7HCzCwAAAA="/>
  </w:docVars>
  <w:rsids>
    <w:rsidRoot w:val="00BD0ED0"/>
    <w:rsid w:val="00005D4E"/>
    <w:rsid w:val="00020587"/>
    <w:rsid w:val="00052A17"/>
    <w:rsid w:val="001172EE"/>
    <w:rsid w:val="001E74FC"/>
    <w:rsid w:val="00231786"/>
    <w:rsid w:val="003250F3"/>
    <w:rsid w:val="003463CD"/>
    <w:rsid w:val="00353D44"/>
    <w:rsid w:val="00393963"/>
    <w:rsid w:val="00441706"/>
    <w:rsid w:val="00482FC9"/>
    <w:rsid w:val="004F4CD0"/>
    <w:rsid w:val="00554A7E"/>
    <w:rsid w:val="005A470D"/>
    <w:rsid w:val="005B1CDE"/>
    <w:rsid w:val="005B386A"/>
    <w:rsid w:val="005F46D1"/>
    <w:rsid w:val="00634996"/>
    <w:rsid w:val="006349D9"/>
    <w:rsid w:val="00646AAA"/>
    <w:rsid w:val="0066706E"/>
    <w:rsid w:val="00674DA4"/>
    <w:rsid w:val="006C36D4"/>
    <w:rsid w:val="00722E00"/>
    <w:rsid w:val="00724EB6"/>
    <w:rsid w:val="0075361F"/>
    <w:rsid w:val="007B3792"/>
    <w:rsid w:val="007C5BB8"/>
    <w:rsid w:val="007D1B5F"/>
    <w:rsid w:val="007E7735"/>
    <w:rsid w:val="007F26AF"/>
    <w:rsid w:val="00826ADC"/>
    <w:rsid w:val="008E04DA"/>
    <w:rsid w:val="009F0BD6"/>
    <w:rsid w:val="00A03EC9"/>
    <w:rsid w:val="00A75EF1"/>
    <w:rsid w:val="00B3547E"/>
    <w:rsid w:val="00BB6A4E"/>
    <w:rsid w:val="00BD0ED0"/>
    <w:rsid w:val="00BE662E"/>
    <w:rsid w:val="00C97C4A"/>
    <w:rsid w:val="00CE0C7C"/>
    <w:rsid w:val="00D25605"/>
    <w:rsid w:val="00D64F43"/>
    <w:rsid w:val="00DB0B8B"/>
    <w:rsid w:val="00DF724E"/>
    <w:rsid w:val="00E60687"/>
    <w:rsid w:val="00E95044"/>
    <w:rsid w:val="00EC234E"/>
    <w:rsid w:val="00EC5B14"/>
    <w:rsid w:val="00F76621"/>
    <w:rsid w:val="00FC3451"/>
    <w:rsid w:val="00FC6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CA6B70"/>
  <w15:chartTrackingRefBased/>
  <w15:docId w15:val="{68AB5BD3-0E27-4EB1-B04D-BE84B3B99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0E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ED0"/>
  </w:style>
  <w:style w:type="paragraph" w:styleId="Footer">
    <w:name w:val="footer"/>
    <w:basedOn w:val="Normal"/>
    <w:link w:val="FooterChar"/>
    <w:uiPriority w:val="99"/>
    <w:unhideWhenUsed/>
    <w:rsid w:val="00BD0E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ED0"/>
  </w:style>
  <w:style w:type="paragraph" w:styleId="ListParagraph">
    <w:name w:val="List Paragraph"/>
    <w:basedOn w:val="Normal"/>
    <w:uiPriority w:val="34"/>
    <w:qFormat/>
    <w:rsid w:val="00BD0ED0"/>
    <w:pPr>
      <w:ind w:left="720"/>
      <w:contextualSpacing/>
    </w:pPr>
  </w:style>
  <w:style w:type="paragraph" w:styleId="NoSpacing">
    <w:name w:val="No Spacing"/>
    <w:uiPriority w:val="1"/>
    <w:qFormat/>
    <w:rsid w:val="00A75EF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E04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4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4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4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4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4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4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7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 Tables Required</vt:lpstr>
    </vt:vector>
  </TitlesOfParts>
  <Company/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 Tables Required</dc:title>
  <dc:subject/>
  <dc:creator>ashwini jha</dc:creator>
  <cp:keywords/>
  <dc:description/>
  <cp:lastModifiedBy>Rahul Kumar</cp:lastModifiedBy>
  <cp:revision>38</cp:revision>
  <dcterms:created xsi:type="dcterms:W3CDTF">2020-07-04T07:27:00Z</dcterms:created>
  <dcterms:modified xsi:type="dcterms:W3CDTF">2020-07-11T15:30:00Z</dcterms:modified>
</cp:coreProperties>
</file>